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DD2F4" w14:textId="535A83C6" w:rsidR="00D104EF" w:rsidRDefault="00790686" w:rsidP="00C51528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t-LT"/>
        </w:rPr>
      </w:pPr>
      <w:r w:rsidRPr="009E7646">
        <w:rPr>
          <w:rFonts w:ascii="Times New Roman" w:hAnsi="Times New Roman" w:cs="Times New Roman"/>
          <w:b/>
          <w:bCs/>
          <w:sz w:val="24"/>
          <w:szCs w:val="24"/>
          <w:lang w:val="lt-LT"/>
        </w:rPr>
        <w:t>PAGRINDINĖ SUTARTIS Nr.</w:t>
      </w:r>
      <w:r w:rsidR="00DB5F9A">
        <w:rPr>
          <w:rFonts w:ascii="Times New Roman" w:hAnsi="Times New Roman" w:cs="Times New Roman"/>
          <w:b/>
          <w:bCs/>
          <w:sz w:val="24"/>
          <w:szCs w:val="24"/>
          <w:lang w:val="lt-LT"/>
        </w:rPr>
        <w:t xml:space="preserve"> </w:t>
      </w:r>
    </w:p>
    <w:p w14:paraId="5BAE5F68" w14:textId="11981840" w:rsidR="009E7646" w:rsidRDefault="00DB5F9A" w:rsidP="00C51528">
      <w:pPr>
        <w:spacing w:after="0" w:line="240" w:lineRule="auto"/>
        <w:jc w:val="center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202</w:t>
      </w:r>
      <w:r w:rsidR="00BE1738">
        <w:rPr>
          <w:rFonts w:ascii="Times New Roman" w:hAnsi="Times New Roman" w:cs="Times New Roman"/>
          <w:lang w:val="lt-LT"/>
        </w:rPr>
        <w:t>2</w:t>
      </w:r>
      <w:r w:rsidR="009E7646" w:rsidRPr="009E7646">
        <w:rPr>
          <w:rFonts w:ascii="Times New Roman" w:hAnsi="Times New Roman" w:cs="Times New Roman"/>
          <w:lang w:val="lt-LT"/>
        </w:rPr>
        <w:t xml:space="preserve"> m. </w:t>
      </w:r>
      <w:r w:rsidR="00463581">
        <w:rPr>
          <w:rFonts w:ascii="Times New Roman" w:hAnsi="Times New Roman" w:cs="Times New Roman"/>
          <w:lang w:val="lt-LT"/>
        </w:rPr>
        <w:t>.................</w:t>
      </w:r>
      <w:r w:rsidR="009E7646" w:rsidRPr="009E7646">
        <w:rPr>
          <w:rFonts w:ascii="Times New Roman" w:hAnsi="Times New Roman" w:cs="Times New Roman"/>
          <w:lang w:val="lt-LT"/>
        </w:rPr>
        <w:t xml:space="preserve"> d.</w:t>
      </w:r>
    </w:p>
    <w:p w14:paraId="1E538FEB" w14:textId="7F031389" w:rsidR="009E7646" w:rsidRDefault="009E7646" w:rsidP="00C51528">
      <w:pPr>
        <w:spacing w:line="240" w:lineRule="auto"/>
        <w:jc w:val="center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Kaunas</w:t>
      </w:r>
    </w:p>
    <w:p w14:paraId="34117E42" w14:textId="1E257DD3" w:rsidR="009E7646" w:rsidRDefault="009E7646" w:rsidP="00C51528">
      <w:pPr>
        <w:spacing w:after="0" w:line="240" w:lineRule="auto"/>
        <w:jc w:val="center"/>
        <w:rPr>
          <w:rFonts w:ascii="Times New Roman" w:hAnsi="Times New Roman" w:cs="Times New Roman"/>
          <w:lang w:val="lt-LT"/>
        </w:rPr>
      </w:pPr>
    </w:p>
    <w:p w14:paraId="32C6E29C" w14:textId="0EE97765" w:rsidR="009E7646" w:rsidRDefault="009E7646" w:rsidP="00C51528">
      <w:pPr>
        <w:spacing w:line="240" w:lineRule="auto"/>
        <w:jc w:val="both"/>
        <w:rPr>
          <w:rFonts w:ascii="Times New Roman" w:hAnsi="Times New Roman" w:cs="Times New Roman"/>
          <w:lang w:val="lt-LT"/>
        </w:rPr>
      </w:pPr>
      <w:r w:rsidRPr="009E7646">
        <w:rPr>
          <w:rFonts w:ascii="Times New Roman" w:hAnsi="Times New Roman" w:cs="Times New Roman"/>
          <w:b/>
          <w:bCs/>
          <w:lang w:val="lt-LT"/>
        </w:rPr>
        <w:t>Lietuvos sveikatos mokslų universitetas</w:t>
      </w:r>
      <w:r w:rsidRPr="009E7646">
        <w:rPr>
          <w:rFonts w:ascii="Times New Roman" w:hAnsi="Times New Roman" w:cs="Times New Roman"/>
          <w:lang w:val="lt-LT"/>
        </w:rPr>
        <w:t xml:space="preserve"> (toliau – </w:t>
      </w:r>
      <w:r w:rsidRPr="00A1289C">
        <w:rPr>
          <w:rFonts w:ascii="Times New Roman" w:hAnsi="Times New Roman" w:cs="Times New Roman"/>
          <w:b/>
          <w:bCs/>
          <w:lang w:val="lt-LT"/>
        </w:rPr>
        <w:t>Pirkėjas</w:t>
      </w:r>
      <w:r w:rsidRPr="009E7646">
        <w:rPr>
          <w:rFonts w:ascii="Times New Roman" w:hAnsi="Times New Roman" w:cs="Times New Roman"/>
          <w:lang w:val="lt-LT"/>
        </w:rPr>
        <w:t>), iš vienos pusės, ir</w:t>
      </w:r>
    </w:p>
    <w:p w14:paraId="1F58C4F2" w14:textId="777C8A34" w:rsidR="009E7646" w:rsidRDefault="00DB5F9A" w:rsidP="00C51528">
      <w:pPr>
        <w:spacing w:line="240" w:lineRule="auto"/>
        <w:jc w:val="both"/>
        <w:rPr>
          <w:rFonts w:ascii="Times New Roman" w:hAnsi="Times New Roman" w:cs="Times New Roman"/>
          <w:lang w:val="lt-LT"/>
        </w:rPr>
      </w:pPr>
      <w:r w:rsidRPr="00280231">
        <w:rPr>
          <w:rFonts w:ascii="Times New Roman" w:hAnsi="Times New Roman" w:cs="Times New Roman"/>
          <w:lang w:val="lt-LT"/>
        </w:rPr>
        <w:t xml:space="preserve">UAB </w:t>
      </w:r>
      <w:proofErr w:type="spellStart"/>
      <w:r w:rsidRPr="00280231">
        <w:rPr>
          <w:rFonts w:ascii="Times New Roman" w:hAnsi="Times New Roman" w:cs="Times New Roman"/>
          <w:lang w:val="lt-LT"/>
        </w:rPr>
        <w:t>Linea</w:t>
      </w:r>
      <w:proofErr w:type="spellEnd"/>
      <w:r w:rsidRPr="00280231">
        <w:rPr>
          <w:rFonts w:ascii="Times New Roman" w:hAnsi="Times New Roman" w:cs="Times New Roman"/>
          <w:lang w:val="lt-LT"/>
        </w:rPr>
        <w:t xml:space="preserve"> </w:t>
      </w:r>
      <w:proofErr w:type="spellStart"/>
      <w:r w:rsidRPr="00280231">
        <w:rPr>
          <w:rFonts w:ascii="Times New Roman" w:hAnsi="Times New Roman" w:cs="Times New Roman"/>
          <w:lang w:val="lt-LT"/>
        </w:rPr>
        <w:t>libera</w:t>
      </w:r>
      <w:proofErr w:type="spellEnd"/>
      <w:r>
        <w:rPr>
          <w:rFonts w:ascii="Times New Roman" w:hAnsi="Times New Roman" w:cs="Times New Roman"/>
          <w:lang w:val="lt-LT"/>
        </w:rPr>
        <w:t xml:space="preserve"> </w:t>
      </w:r>
      <w:r w:rsidR="009E7646" w:rsidRPr="009E7646">
        <w:rPr>
          <w:rFonts w:ascii="Times New Roman" w:hAnsi="Times New Roman" w:cs="Times New Roman"/>
          <w:lang w:val="lt-LT"/>
        </w:rPr>
        <w:t xml:space="preserve"> (toliau – </w:t>
      </w:r>
      <w:r w:rsidR="009E7646" w:rsidRPr="00A1289C">
        <w:rPr>
          <w:rFonts w:ascii="Times New Roman" w:hAnsi="Times New Roman" w:cs="Times New Roman"/>
          <w:b/>
          <w:bCs/>
          <w:lang w:val="lt-LT"/>
        </w:rPr>
        <w:t>Tiekėjas</w:t>
      </w:r>
      <w:r w:rsidR="009E7646" w:rsidRPr="009E7646">
        <w:rPr>
          <w:rFonts w:ascii="Times New Roman" w:hAnsi="Times New Roman" w:cs="Times New Roman"/>
          <w:lang w:val="lt-LT"/>
        </w:rPr>
        <w:t>), iš kitos pusės,</w:t>
      </w:r>
      <w:r w:rsidR="005E263F">
        <w:rPr>
          <w:rFonts w:ascii="Times New Roman" w:hAnsi="Times New Roman" w:cs="Times New Roman"/>
          <w:lang w:val="lt-LT"/>
        </w:rPr>
        <w:t xml:space="preserve"> </w:t>
      </w:r>
      <w:r w:rsidR="009E7646" w:rsidRPr="009E7646">
        <w:rPr>
          <w:rFonts w:ascii="Times New Roman" w:hAnsi="Times New Roman" w:cs="Times New Roman"/>
          <w:lang w:val="lt-LT"/>
        </w:rPr>
        <w:t>toliau abu kartu – „</w:t>
      </w:r>
      <w:r w:rsidR="009E7646" w:rsidRPr="009E7646">
        <w:rPr>
          <w:rFonts w:ascii="Times New Roman" w:hAnsi="Times New Roman" w:cs="Times New Roman"/>
          <w:b/>
          <w:bCs/>
          <w:lang w:val="lt-LT"/>
        </w:rPr>
        <w:t>Šalys</w:t>
      </w:r>
      <w:r w:rsidR="009E7646" w:rsidRPr="009E7646">
        <w:rPr>
          <w:rFonts w:ascii="Times New Roman" w:hAnsi="Times New Roman" w:cs="Times New Roman"/>
          <w:lang w:val="lt-LT"/>
        </w:rPr>
        <w:t>“, o kiekvienas atskirai – „</w:t>
      </w:r>
      <w:r w:rsidR="009E7646" w:rsidRPr="009E7646">
        <w:rPr>
          <w:rFonts w:ascii="Times New Roman" w:hAnsi="Times New Roman" w:cs="Times New Roman"/>
          <w:b/>
          <w:bCs/>
          <w:lang w:val="lt-LT"/>
        </w:rPr>
        <w:t>Šalis</w:t>
      </w:r>
      <w:r w:rsidR="009E7646" w:rsidRPr="009E7646">
        <w:rPr>
          <w:rFonts w:ascii="Times New Roman" w:hAnsi="Times New Roman" w:cs="Times New Roman"/>
          <w:lang w:val="lt-LT"/>
        </w:rPr>
        <w:t>“,</w:t>
      </w:r>
    </w:p>
    <w:p w14:paraId="40324EBE" w14:textId="77777777" w:rsidR="008D7713" w:rsidRPr="008D7713" w:rsidRDefault="008D7713" w:rsidP="00C51528">
      <w:pPr>
        <w:spacing w:line="240" w:lineRule="auto"/>
        <w:jc w:val="both"/>
        <w:rPr>
          <w:rFonts w:ascii="Times New Roman" w:hAnsi="Times New Roman" w:cs="Times New Roman"/>
          <w:lang w:val="lt-LT"/>
        </w:rPr>
      </w:pPr>
      <w:r w:rsidRPr="008D7713">
        <w:rPr>
          <w:rFonts w:ascii="Times New Roman" w:hAnsi="Times New Roman" w:cs="Times New Roman"/>
          <w:lang w:val="lt-LT"/>
        </w:rPr>
        <w:t>KADANGI:</w:t>
      </w:r>
    </w:p>
    <w:p w14:paraId="650393CE" w14:textId="75F8AC6E" w:rsidR="008D7713" w:rsidRPr="008D7713" w:rsidRDefault="008D7713" w:rsidP="00C51528">
      <w:pPr>
        <w:spacing w:line="240" w:lineRule="auto"/>
        <w:jc w:val="both"/>
        <w:rPr>
          <w:rFonts w:ascii="Times New Roman" w:hAnsi="Times New Roman" w:cs="Times New Roman"/>
          <w:lang w:val="lt-LT"/>
        </w:rPr>
      </w:pPr>
      <w:r w:rsidRPr="008D7713">
        <w:rPr>
          <w:rFonts w:ascii="Times New Roman" w:hAnsi="Times New Roman" w:cs="Times New Roman"/>
          <w:lang w:val="lt-LT"/>
        </w:rPr>
        <w:t>(A)</w:t>
      </w:r>
      <w:r w:rsidRPr="008D7713">
        <w:rPr>
          <w:rFonts w:ascii="Times New Roman" w:hAnsi="Times New Roman" w:cs="Times New Roman"/>
          <w:lang w:val="lt-LT"/>
        </w:rPr>
        <w:tab/>
        <w:t xml:space="preserve">Pirkėjui yra reikalingos </w:t>
      </w:r>
      <w:r w:rsidR="00E735F5">
        <w:rPr>
          <w:rFonts w:ascii="Times New Roman" w:hAnsi="Times New Roman" w:cs="Times New Roman"/>
          <w:lang w:val="lt-LT"/>
        </w:rPr>
        <w:t>šioje s</w:t>
      </w:r>
      <w:r w:rsidRPr="008D7713">
        <w:rPr>
          <w:rFonts w:ascii="Times New Roman" w:hAnsi="Times New Roman" w:cs="Times New Roman"/>
          <w:lang w:val="lt-LT"/>
        </w:rPr>
        <w:t>utart</w:t>
      </w:r>
      <w:r w:rsidR="00E735F5">
        <w:rPr>
          <w:rFonts w:ascii="Times New Roman" w:hAnsi="Times New Roman" w:cs="Times New Roman"/>
          <w:lang w:val="lt-LT"/>
        </w:rPr>
        <w:t>yje (toliau – „</w:t>
      </w:r>
      <w:r w:rsidR="00E735F5" w:rsidRPr="00E735F5">
        <w:rPr>
          <w:rFonts w:ascii="Times New Roman" w:hAnsi="Times New Roman" w:cs="Times New Roman"/>
          <w:b/>
          <w:bCs/>
          <w:lang w:val="lt-LT"/>
        </w:rPr>
        <w:t>Sutarties</w:t>
      </w:r>
      <w:r w:rsidR="00E735F5">
        <w:rPr>
          <w:rFonts w:ascii="Times New Roman" w:hAnsi="Times New Roman" w:cs="Times New Roman"/>
          <w:lang w:val="lt-LT"/>
        </w:rPr>
        <w:t>“)</w:t>
      </w:r>
      <w:r w:rsidRPr="008D7713">
        <w:rPr>
          <w:rFonts w:ascii="Times New Roman" w:hAnsi="Times New Roman" w:cs="Times New Roman"/>
          <w:lang w:val="lt-LT"/>
        </w:rPr>
        <w:t xml:space="preserve"> nurodytos prekės (toliau – „</w:t>
      </w:r>
      <w:r w:rsidRPr="008D7713">
        <w:rPr>
          <w:rFonts w:ascii="Times New Roman" w:hAnsi="Times New Roman" w:cs="Times New Roman"/>
          <w:b/>
          <w:bCs/>
          <w:lang w:val="lt-LT"/>
        </w:rPr>
        <w:t>Prekės</w:t>
      </w:r>
      <w:r w:rsidRPr="008D7713">
        <w:rPr>
          <w:rFonts w:ascii="Times New Roman" w:hAnsi="Times New Roman" w:cs="Times New Roman"/>
          <w:lang w:val="lt-LT"/>
        </w:rPr>
        <w:t>“);</w:t>
      </w:r>
    </w:p>
    <w:p w14:paraId="1BF8101F" w14:textId="71B3871C" w:rsidR="008D7713" w:rsidRPr="008D7713" w:rsidRDefault="008D7713" w:rsidP="00C51528">
      <w:pPr>
        <w:spacing w:line="240" w:lineRule="auto"/>
        <w:jc w:val="both"/>
        <w:rPr>
          <w:rFonts w:ascii="Times New Roman" w:hAnsi="Times New Roman" w:cs="Times New Roman"/>
          <w:lang w:val="lt-LT"/>
        </w:rPr>
      </w:pPr>
      <w:r w:rsidRPr="008D7713">
        <w:rPr>
          <w:rFonts w:ascii="Times New Roman" w:hAnsi="Times New Roman" w:cs="Times New Roman"/>
          <w:lang w:val="lt-LT"/>
        </w:rPr>
        <w:t>(B)</w:t>
      </w:r>
      <w:r w:rsidRPr="008D7713">
        <w:rPr>
          <w:rFonts w:ascii="Times New Roman" w:hAnsi="Times New Roman" w:cs="Times New Roman"/>
          <w:lang w:val="lt-LT"/>
        </w:rPr>
        <w:tab/>
        <w:t xml:space="preserve">Šalys 2021 </w:t>
      </w:r>
      <w:r w:rsidRPr="002144D1">
        <w:rPr>
          <w:rFonts w:ascii="Times New Roman" w:hAnsi="Times New Roman" w:cs="Times New Roman"/>
          <w:lang w:val="lt-LT"/>
        </w:rPr>
        <w:t xml:space="preserve">m. </w:t>
      </w:r>
      <w:r w:rsidR="005E263F" w:rsidRPr="002144D1">
        <w:rPr>
          <w:rFonts w:ascii="Times New Roman" w:hAnsi="Times New Roman" w:cs="Times New Roman"/>
          <w:lang w:val="lt-LT"/>
        </w:rPr>
        <w:t xml:space="preserve">gruodžio </w:t>
      </w:r>
      <w:r w:rsidR="001208B1" w:rsidRPr="002144D1">
        <w:rPr>
          <w:rFonts w:ascii="Times New Roman" w:hAnsi="Times New Roman" w:cs="Times New Roman"/>
          <w:lang w:val="lt-LT"/>
        </w:rPr>
        <w:t>3</w:t>
      </w:r>
      <w:r w:rsidRPr="002144D1">
        <w:rPr>
          <w:rFonts w:ascii="Times New Roman" w:hAnsi="Times New Roman" w:cs="Times New Roman"/>
          <w:lang w:val="lt-LT"/>
        </w:rPr>
        <w:t xml:space="preserve"> d. sudarė Preliminariąją sutartį </w:t>
      </w:r>
      <w:bookmarkStart w:id="0" w:name="_Hlk94085326"/>
      <w:r w:rsidR="000D68A4" w:rsidRPr="002144D1">
        <w:rPr>
          <w:rFonts w:ascii="Times New Roman" w:hAnsi="Times New Roman" w:cs="Times New Roman"/>
          <w:lang w:val="lt-LT"/>
        </w:rPr>
        <w:t xml:space="preserve">Nr. </w:t>
      </w:r>
      <w:r w:rsidR="003F6F3F">
        <w:rPr>
          <w:rFonts w:ascii="Times New Roman" w:hAnsi="Times New Roman" w:cs="Times New Roman"/>
          <w:lang w:val="lt-LT"/>
        </w:rPr>
        <w:t>2021-</w:t>
      </w:r>
      <w:r w:rsidR="00DB5F9A" w:rsidRPr="002144D1">
        <w:rPr>
          <w:rFonts w:ascii="Times New Roman" w:hAnsi="Times New Roman" w:cs="Times New Roman"/>
          <w:lang w:val="lt-LT"/>
        </w:rPr>
        <w:t>P-00463</w:t>
      </w:r>
      <w:r w:rsidR="0021736C">
        <w:rPr>
          <w:rFonts w:ascii="Times New Roman" w:hAnsi="Times New Roman" w:cs="Times New Roman"/>
          <w:lang w:val="lt-LT"/>
        </w:rPr>
        <w:t>; pasiūlymo Nr.</w:t>
      </w:r>
      <w:r w:rsidR="000B7C3E">
        <w:rPr>
          <w:rFonts w:ascii="Times New Roman" w:hAnsi="Times New Roman" w:cs="Times New Roman"/>
          <w:lang w:val="lt-LT"/>
        </w:rPr>
        <w:t xml:space="preserve"> </w:t>
      </w:r>
      <w:r w:rsidR="00F54DA1">
        <w:rPr>
          <w:rFonts w:ascii="Times New Roman" w:hAnsi="Times New Roman" w:cs="Times New Roman"/>
          <w:lang w:val="lt-LT"/>
        </w:rPr>
        <w:t>1-77960790</w:t>
      </w:r>
      <w:r w:rsidR="00C3459C">
        <w:rPr>
          <w:rFonts w:ascii="Times New Roman" w:hAnsi="Times New Roman" w:cs="Times New Roman"/>
          <w:lang w:val="lt-LT"/>
        </w:rPr>
        <w:t xml:space="preserve"> </w:t>
      </w:r>
      <w:bookmarkEnd w:id="0"/>
      <w:r w:rsidRPr="008D7713">
        <w:rPr>
          <w:rFonts w:ascii="Times New Roman" w:hAnsi="Times New Roman" w:cs="Times New Roman"/>
          <w:lang w:val="lt-LT"/>
        </w:rPr>
        <w:t>(toliau – „</w:t>
      </w:r>
      <w:r w:rsidRPr="008D7713">
        <w:rPr>
          <w:rFonts w:ascii="Times New Roman" w:hAnsi="Times New Roman" w:cs="Times New Roman"/>
          <w:b/>
          <w:bCs/>
          <w:lang w:val="lt-LT"/>
        </w:rPr>
        <w:t>Preliminarioji sutartis</w:t>
      </w:r>
      <w:r w:rsidRPr="008D7713">
        <w:rPr>
          <w:rFonts w:ascii="Times New Roman" w:hAnsi="Times New Roman" w:cs="Times New Roman"/>
          <w:lang w:val="lt-LT"/>
        </w:rPr>
        <w:t>“);</w:t>
      </w:r>
    </w:p>
    <w:p w14:paraId="7A9EE32B" w14:textId="1CCF6649" w:rsidR="00825244" w:rsidRDefault="008D7713" w:rsidP="00C51528">
      <w:pPr>
        <w:spacing w:line="240" w:lineRule="auto"/>
        <w:jc w:val="both"/>
        <w:rPr>
          <w:rFonts w:ascii="Times New Roman" w:hAnsi="Times New Roman" w:cs="Times New Roman"/>
          <w:lang w:val="lt-LT"/>
        </w:rPr>
      </w:pPr>
      <w:r w:rsidRPr="008D7713">
        <w:rPr>
          <w:rFonts w:ascii="Times New Roman" w:hAnsi="Times New Roman" w:cs="Times New Roman"/>
          <w:lang w:val="lt-LT"/>
        </w:rPr>
        <w:t xml:space="preserve">TODĖL, Šalys susitarė ir sudarė šią </w:t>
      </w:r>
      <w:r w:rsidRPr="008D7713">
        <w:rPr>
          <w:rFonts w:ascii="Times New Roman" w:hAnsi="Times New Roman" w:cs="Times New Roman"/>
          <w:b/>
          <w:bCs/>
          <w:lang w:val="lt-LT"/>
        </w:rPr>
        <w:t>Sutart</w:t>
      </w:r>
      <w:r w:rsidR="00E735F5">
        <w:rPr>
          <w:rFonts w:ascii="Times New Roman" w:hAnsi="Times New Roman" w:cs="Times New Roman"/>
          <w:b/>
          <w:bCs/>
          <w:lang w:val="lt-LT"/>
        </w:rPr>
        <w:t>į</w:t>
      </w:r>
      <w:r w:rsidRPr="008D7713">
        <w:rPr>
          <w:rFonts w:ascii="Times New Roman" w:hAnsi="Times New Roman" w:cs="Times New Roman"/>
          <w:lang w:val="lt-LT"/>
        </w:rPr>
        <w:t>.</w:t>
      </w:r>
    </w:p>
    <w:p w14:paraId="387945A0" w14:textId="226444E2" w:rsidR="00257B47" w:rsidRDefault="00257B47" w:rsidP="00C51528">
      <w:pPr>
        <w:spacing w:line="240" w:lineRule="auto"/>
        <w:jc w:val="both"/>
        <w:rPr>
          <w:rFonts w:ascii="Times New Roman" w:hAnsi="Times New Roman" w:cs="Times New Roman"/>
          <w:b/>
          <w:bCs/>
          <w:lang w:val="lt-LT"/>
        </w:rPr>
      </w:pPr>
      <w:r>
        <w:rPr>
          <w:rFonts w:ascii="Times New Roman" w:hAnsi="Times New Roman" w:cs="Times New Roman"/>
          <w:b/>
          <w:bCs/>
          <w:lang w:val="lt-LT"/>
        </w:rPr>
        <w:t xml:space="preserve">1. </w:t>
      </w:r>
      <w:r w:rsidRPr="00257B47">
        <w:rPr>
          <w:rFonts w:ascii="Times New Roman" w:hAnsi="Times New Roman" w:cs="Times New Roman"/>
          <w:b/>
          <w:bCs/>
          <w:lang w:val="lt-LT"/>
        </w:rPr>
        <w:t>SUTARTIES DALYKAS</w:t>
      </w:r>
    </w:p>
    <w:p w14:paraId="6D2A7E6C" w14:textId="45B1B0B8" w:rsidR="00257B47" w:rsidRPr="00257B47" w:rsidRDefault="00257B47" w:rsidP="00C51528">
      <w:pPr>
        <w:spacing w:line="240" w:lineRule="auto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1.1. </w:t>
      </w:r>
      <w:r w:rsidRPr="00257B47">
        <w:rPr>
          <w:rFonts w:ascii="Times New Roman" w:hAnsi="Times New Roman" w:cs="Times New Roman"/>
          <w:lang w:val="lt-LT"/>
        </w:rPr>
        <w:t xml:space="preserve">Šia Sutartimi Tiekėjas įsipareigoja perduoti Pirkėjui nuosavybės teise </w:t>
      </w:r>
      <w:r w:rsidR="00587BDC" w:rsidRPr="008D7713">
        <w:rPr>
          <w:rFonts w:ascii="Times New Roman" w:hAnsi="Times New Roman" w:cs="Times New Roman"/>
          <w:lang w:val="lt-LT"/>
        </w:rPr>
        <w:t>Sutart</w:t>
      </w:r>
      <w:r w:rsidR="00E735F5">
        <w:rPr>
          <w:rFonts w:ascii="Times New Roman" w:hAnsi="Times New Roman" w:cs="Times New Roman"/>
          <w:lang w:val="lt-LT"/>
        </w:rPr>
        <w:t>yje</w:t>
      </w:r>
      <w:r w:rsidR="00587BDC" w:rsidRPr="008D7713">
        <w:rPr>
          <w:rFonts w:ascii="Times New Roman" w:hAnsi="Times New Roman" w:cs="Times New Roman"/>
          <w:lang w:val="lt-LT"/>
        </w:rPr>
        <w:t xml:space="preserve"> </w:t>
      </w:r>
      <w:r w:rsidRPr="00257B47">
        <w:rPr>
          <w:rFonts w:ascii="Times New Roman" w:hAnsi="Times New Roman" w:cs="Times New Roman"/>
          <w:lang w:val="lt-LT"/>
        </w:rPr>
        <w:t xml:space="preserve">nurodytas </w:t>
      </w:r>
      <w:r w:rsidR="00587BDC">
        <w:rPr>
          <w:rFonts w:ascii="Times New Roman" w:hAnsi="Times New Roman" w:cs="Times New Roman"/>
          <w:lang w:val="lt-LT"/>
        </w:rPr>
        <w:t>P</w:t>
      </w:r>
      <w:r w:rsidRPr="00257B47">
        <w:rPr>
          <w:rFonts w:ascii="Times New Roman" w:hAnsi="Times New Roman" w:cs="Times New Roman"/>
          <w:lang w:val="lt-LT"/>
        </w:rPr>
        <w:t xml:space="preserve">rekes, jas pristatyti, o Pirkėjas įsipareigoja priimti tvarkingas ir kokybiškas </w:t>
      </w:r>
      <w:r w:rsidR="00587BDC">
        <w:rPr>
          <w:rFonts w:ascii="Times New Roman" w:hAnsi="Times New Roman" w:cs="Times New Roman"/>
          <w:lang w:val="lt-LT"/>
        </w:rPr>
        <w:t>P</w:t>
      </w:r>
      <w:r w:rsidRPr="00257B47">
        <w:rPr>
          <w:rFonts w:ascii="Times New Roman" w:hAnsi="Times New Roman" w:cs="Times New Roman"/>
          <w:lang w:val="lt-LT"/>
        </w:rPr>
        <w:t xml:space="preserve">rekes ir sumokėti Tiekėjui </w:t>
      </w:r>
      <w:r w:rsidR="00587BDC" w:rsidRPr="006D43A1">
        <w:rPr>
          <w:rFonts w:ascii="Times New Roman" w:hAnsi="Times New Roman" w:cs="Times New Roman"/>
          <w:lang w:val="lt-LT"/>
        </w:rPr>
        <w:t xml:space="preserve">Sutarties Priede Nr. </w:t>
      </w:r>
      <w:r w:rsidR="006D43A1" w:rsidRPr="006D43A1">
        <w:rPr>
          <w:rFonts w:ascii="Times New Roman" w:hAnsi="Times New Roman" w:cs="Times New Roman"/>
          <w:lang w:val="lt-LT"/>
        </w:rPr>
        <w:t>1</w:t>
      </w:r>
      <w:r w:rsidR="00587BDC" w:rsidRPr="006D43A1">
        <w:rPr>
          <w:rFonts w:ascii="Times New Roman" w:hAnsi="Times New Roman" w:cs="Times New Roman"/>
          <w:i/>
          <w:iCs/>
          <w:lang w:val="lt-LT"/>
        </w:rPr>
        <w:t xml:space="preserve"> </w:t>
      </w:r>
      <w:r w:rsidRPr="006D43A1">
        <w:rPr>
          <w:rFonts w:ascii="Times New Roman" w:hAnsi="Times New Roman" w:cs="Times New Roman"/>
          <w:lang w:val="lt-LT"/>
        </w:rPr>
        <w:t>nustatyt</w:t>
      </w:r>
      <w:r w:rsidR="00587BDC" w:rsidRPr="006D43A1">
        <w:rPr>
          <w:rFonts w:ascii="Times New Roman" w:hAnsi="Times New Roman" w:cs="Times New Roman"/>
          <w:lang w:val="lt-LT"/>
        </w:rPr>
        <w:t>omis kainomis bei Preliminarioje sutartyje</w:t>
      </w:r>
      <w:r w:rsidRPr="006D43A1">
        <w:rPr>
          <w:rFonts w:ascii="Times New Roman" w:hAnsi="Times New Roman" w:cs="Times New Roman"/>
          <w:lang w:val="lt-LT"/>
        </w:rPr>
        <w:t xml:space="preserve"> numatytomis sąlygomis ir terminais.</w:t>
      </w:r>
    </w:p>
    <w:p w14:paraId="582546E4" w14:textId="6CA1DAD0" w:rsidR="0034309E" w:rsidRDefault="00524CDE" w:rsidP="00C51528">
      <w:pPr>
        <w:spacing w:line="240" w:lineRule="auto"/>
        <w:jc w:val="both"/>
        <w:rPr>
          <w:rFonts w:ascii="Times New Roman" w:hAnsi="Times New Roman" w:cs="Times New Roman"/>
          <w:b/>
          <w:bCs/>
          <w:lang w:val="lt-LT"/>
        </w:rPr>
      </w:pPr>
      <w:r w:rsidRPr="00FE3BA6">
        <w:rPr>
          <w:rFonts w:ascii="Times New Roman" w:hAnsi="Times New Roman" w:cs="Times New Roman"/>
          <w:b/>
          <w:bCs/>
          <w:lang w:val="it-IT"/>
        </w:rPr>
        <w:t xml:space="preserve">2. </w:t>
      </w:r>
      <w:r w:rsidRPr="00524CDE">
        <w:rPr>
          <w:rFonts w:ascii="Times New Roman" w:hAnsi="Times New Roman" w:cs="Times New Roman"/>
          <w:b/>
          <w:bCs/>
          <w:lang w:val="lt-LT"/>
        </w:rPr>
        <w:t>SUTARTIES KAINA</w:t>
      </w:r>
      <w:r w:rsidR="0034309E">
        <w:rPr>
          <w:rFonts w:ascii="Times New Roman" w:hAnsi="Times New Roman" w:cs="Times New Roman"/>
          <w:b/>
          <w:bCs/>
          <w:lang w:val="lt-LT"/>
        </w:rPr>
        <w:t>,</w:t>
      </w:r>
      <w:r w:rsidRPr="00524CDE">
        <w:rPr>
          <w:rFonts w:ascii="Times New Roman" w:hAnsi="Times New Roman" w:cs="Times New Roman"/>
          <w:b/>
          <w:bCs/>
          <w:lang w:val="lt-LT"/>
        </w:rPr>
        <w:t xml:space="preserve"> </w:t>
      </w:r>
      <w:r w:rsidR="0034309E">
        <w:rPr>
          <w:rFonts w:ascii="Times New Roman" w:hAnsi="Times New Roman" w:cs="Times New Roman"/>
          <w:b/>
          <w:bCs/>
          <w:lang w:val="lt-LT"/>
        </w:rPr>
        <w:t xml:space="preserve">PREKIŲ PRISTATYMO </w:t>
      </w:r>
      <w:r w:rsidR="0034309E" w:rsidRPr="00F119EB">
        <w:rPr>
          <w:rFonts w:ascii="Times New Roman" w:hAnsi="Times New Roman" w:cs="Times New Roman"/>
          <w:b/>
          <w:bCs/>
          <w:lang w:val="lt-LT"/>
        </w:rPr>
        <w:t>VIETA IR TERMINAS</w:t>
      </w:r>
    </w:p>
    <w:p w14:paraId="365ED9AC" w14:textId="28D8E481" w:rsidR="0034309E" w:rsidRPr="004E7176" w:rsidRDefault="00524CDE" w:rsidP="00C51528">
      <w:pPr>
        <w:spacing w:line="240" w:lineRule="auto"/>
        <w:jc w:val="both"/>
        <w:rPr>
          <w:rFonts w:ascii="Times New Roman" w:hAnsi="Times New Roman" w:cs="Times New Roman"/>
          <w:lang w:val="lt-LT"/>
        </w:rPr>
      </w:pPr>
      <w:r w:rsidRPr="00F6490A">
        <w:rPr>
          <w:rFonts w:ascii="Times New Roman" w:hAnsi="Times New Roman" w:cs="Times New Roman"/>
          <w:lang w:val="lt-LT"/>
        </w:rPr>
        <w:t>2.1</w:t>
      </w:r>
      <w:r w:rsidRPr="00162A8C">
        <w:rPr>
          <w:rFonts w:ascii="Times New Roman" w:hAnsi="Times New Roman" w:cs="Times New Roman"/>
          <w:lang w:val="lt-LT"/>
        </w:rPr>
        <w:t>.</w:t>
      </w:r>
      <w:r w:rsidR="00CD44A6" w:rsidRPr="00162A8C">
        <w:rPr>
          <w:rFonts w:ascii="Times New Roman" w:hAnsi="Times New Roman" w:cs="Times New Roman"/>
          <w:lang w:val="lt-LT"/>
        </w:rPr>
        <w:t xml:space="preserve"> </w:t>
      </w:r>
      <w:r w:rsidR="0034309E" w:rsidRPr="004D1D4A">
        <w:rPr>
          <w:rFonts w:ascii="Times New Roman" w:hAnsi="Times New Roman" w:cs="Times New Roman"/>
          <w:lang w:val="lt-LT"/>
        </w:rPr>
        <w:t xml:space="preserve">Pradinė Sutarties </w:t>
      </w:r>
      <w:r w:rsidR="00F6490A" w:rsidRPr="004D1D4A">
        <w:rPr>
          <w:rFonts w:ascii="Times New Roman" w:hAnsi="Times New Roman" w:cs="Times New Roman"/>
          <w:lang w:val="lt-LT"/>
        </w:rPr>
        <w:t xml:space="preserve">vertė yra lygi maksimaliai pirkimui skirtai lėšų sumai, t. y. </w:t>
      </w:r>
      <w:r w:rsidR="00DE3DC9" w:rsidRPr="004D1D4A">
        <w:rPr>
          <w:rFonts w:ascii="Times New Roman" w:eastAsia="Times New Roman" w:hAnsi="Times New Roman" w:cs="Times New Roman"/>
          <w:color w:val="000000"/>
          <w:sz w:val="20"/>
          <w:szCs w:val="20"/>
          <w:lang w:val="lt-LT" w:eastAsia="lt-LT"/>
        </w:rPr>
        <w:t xml:space="preserve">1487,00 </w:t>
      </w:r>
      <w:r w:rsidR="001208B1" w:rsidRPr="004D1D4A">
        <w:rPr>
          <w:rFonts w:ascii="Times New Roman" w:hAnsi="Times New Roman" w:cs="Times New Roman"/>
          <w:lang w:val="lt-LT"/>
        </w:rPr>
        <w:t>(</w:t>
      </w:r>
      <w:r w:rsidR="00DE3DC9" w:rsidRPr="004D1D4A">
        <w:rPr>
          <w:rFonts w:ascii="Times New Roman" w:hAnsi="Times New Roman" w:cs="Times New Roman"/>
          <w:lang w:val="lt-LT"/>
        </w:rPr>
        <w:t xml:space="preserve">vienas tūkstantis </w:t>
      </w:r>
      <w:r w:rsidR="001E6776" w:rsidRPr="004D1D4A">
        <w:rPr>
          <w:rFonts w:ascii="Times New Roman" w:hAnsi="Times New Roman" w:cs="Times New Roman"/>
          <w:lang w:val="lt-LT"/>
        </w:rPr>
        <w:t>keturi šimtai aštuoniasdešimt septyni eurai</w:t>
      </w:r>
      <w:r w:rsidR="00B368A3" w:rsidRPr="004D1D4A">
        <w:rPr>
          <w:rFonts w:ascii="Times New Roman" w:hAnsi="Times New Roman" w:cs="Times New Roman"/>
          <w:lang w:val="lt-LT"/>
        </w:rPr>
        <w:t xml:space="preserve"> ir 00 ct.</w:t>
      </w:r>
      <w:r w:rsidR="002219D2" w:rsidRPr="004D1D4A">
        <w:rPr>
          <w:rFonts w:ascii="Times New Roman" w:hAnsi="Times New Roman" w:cs="Times New Roman"/>
          <w:lang w:val="lt-LT"/>
        </w:rPr>
        <w:t xml:space="preserve">) </w:t>
      </w:r>
      <w:r w:rsidR="001208B1" w:rsidRPr="004D1D4A">
        <w:rPr>
          <w:rFonts w:ascii="Times New Roman" w:hAnsi="Times New Roman" w:cs="Times New Roman"/>
          <w:lang w:val="lt-LT"/>
        </w:rPr>
        <w:t xml:space="preserve"> be PVM</w:t>
      </w:r>
      <w:r w:rsidR="00CC2D63" w:rsidRPr="004D1D4A">
        <w:rPr>
          <w:rFonts w:ascii="Times New Roman" w:hAnsi="Times New Roman" w:cs="Times New Roman"/>
          <w:lang w:val="lt-LT"/>
        </w:rPr>
        <w:t xml:space="preserve">. </w:t>
      </w:r>
      <w:r w:rsidR="00F6490A" w:rsidRPr="004D1D4A">
        <w:rPr>
          <w:rFonts w:ascii="Times New Roman" w:hAnsi="Times New Roman" w:cs="Times New Roman"/>
          <w:lang w:val="lt-LT"/>
        </w:rPr>
        <w:t xml:space="preserve">Minimali pirkimui skirtų lėšų suma yra – </w:t>
      </w:r>
      <w:r w:rsidR="00962CC3" w:rsidRPr="004D1D4A">
        <w:rPr>
          <w:rFonts w:ascii="Times New Roman" w:hAnsi="Times New Roman" w:cs="Times New Roman"/>
          <w:lang w:val="lt-LT"/>
        </w:rPr>
        <w:t xml:space="preserve"> </w:t>
      </w:r>
      <w:r w:rsidR="001E6776" w:rsidRPr="004D1D4A">
        <w:rPr>
          <w:rFonts w:ascii="Times New Roman" w:eastAsia="Times New Roman" w:hAnsi="Times New Roman" w:cs="Times New Roman"/>
          <w:color w:val="000000"/>
          <w:sz w:val="20"/>
          <w:szCs w:val="20"/>
          <w:lang w:val="lt-LT" w:eastAsia="lt-LT"/>
        </w:rPr>
        <w:t>245,00</w:t>
      </w:r>
      <w:r w:rsidR="00962CC3" w:rsidRPr="004D1D4A">
        <w:rPr>
          <w:rFonts w:ascii="Times New Roman" w:eastAsia="Times New Roman" w:hAnsi="Times New Roman" w:cs="Times New Roman"/>
          <w:color w:val="000000"/>
          <w:sz w:val="20"/>
          <w:szCs w:val="20"/>
          <w:lang w:val="lt-LT" w:eastAsia="lt-LT"/>
        </w:rPr>
        <w:t xml:space="preserve"> </w:t>
      </w:r>
      <w:r w:rsidR="00962CC3" w:rsidRPr="004D1D4A">
        <w:rPr>
          <w:rFonts w:ascii="Times New Roman" w:hAnsi="Times New Roman" w:cs="Times New Roman"/>
          <w:lang w:val="lt-LT"/>
        </w:rPr>
        <w:t>(</w:t>
      </w:r>
      <w:r w:rsidR="00B4678F" w:rsidRPr="004D1D4A">
        <w:rPr>
          <w:rFonts w:ascii="Times New Roman" w:hAnsi="Times New Roman" w:cs="Times New Roman"/>
          <w:lang w:val="lt-LT"/>
        </w:rPr>
        <w:t>du šimta</w:t>
      </w:r>
      <w:r w:rsidR="00962CC3" w:rsidRPr="004D1D4A">
        <w:rPr>
          <w:rFonts w:ascii="Times New Roman" w:hAnsi="Times New Roman" w:cs="Times New Roman"/>
          <w:lang w:val="lt-LT"/>
        </w:rPr>
        <w:t>i</w:t>
      </w:r>
      <w:r w:rsidR="00B4678F" w:rsidRPr="004D1D4A">
        <w:rPr>
          <w:rFonts w:ascii="Times New Roman" w:hAnsi="Times New Roman" w:cs="Times New Roman"/>
          <w:lang w:val="lt-LT"/>
        </w:rPr>
        <w:t xml:space="preserve"> keturiasdešimt </w:t>
      </w:r>
      <w:r w:rsidR="004D1D4A" w:rsidRPr="004D1D4A">
        <w:rPr>
          <w:rFonts w:ascii="Times New Roman" w:hAnsi="Times New Roman" w:cs="Times New Roman"/>
          <w:lang w:val="lt-LT"/>
        </w:rPr>
        <w:t>penki eurai</w:t>
      </w:r>
      <w:r w:rsidR="00962CC3" w:rsidRPr="004D1D4A">
        <w:rPr>
          <w:rFonts w:ascii="Times New Roman" w:hAnsi="Times New Roman" w:cs="Times New Roman"/>
          <w:lang w:val="lt-LT"/>
        </w:rPr>
        <w:t xml:space="preserve"> ir 00 ct.)  </w:t>
      </w:r>
      <w:r w:rsidR="001208B1" w:rsidRPr="004D1D4A">
        <w:rPr>
          <w:rFonts w:ascii="Times New Roman" w:hAnsi="Times New Roman" w:cs="Times New Roman"/>
          <w:i/>
          <w:iCs/>
          <w:lang w:val="lt-LT"/>
        </w:rPr>
        <w:t xml:space="preserve"> </w:t>
      </w:r>
      <w:r w:rsidR="00CC2D63" w:rsidRPr="004D1D4A">
        <w:rPr>
          <w:rFonts w:ascii="Times New Roman" w:hAnsi="Times New Roman" w:cs="Times New Roman"/>
          <w:lang w:val="lt-LT"/>
        </w:rPr>
        <w:t>be</w:t>
      </w:r>
      <w:r w:rsidR="001208B1" w:rsidRPr="004D1D4A">
        <w:rPr>
          <w:rFonts w:ascii="Times New Roman" w:hAnsi="Times New Roman" w:cs="Times New Roman"/>
          <w:lang w:val="lt-LT"/>
        </w:rPr>
        <w:t xml:space="preserve"> PVM</w:t>
      </w:r>
      <w:r w:rsidR="00F6490A" w:rsidRPr="004D1D4A">
        <w:rPr>
          <w:rFonts w:ascii="Times New Roman" w:hAnsi="Times New Roman" w:cs="Times New Roman"/>
          <w:lang w:val="lt-LT"/>
        </w:rPr>
        <w:t xml:space="preserve">, o maksimali pirkimui skirtų lėšų sumą yra </w:t>
      </w:r>
      <w:r w:rsidR="00962CC3" w:rsidRPr="004D1D4A">
        <w:rPr>
          <w:rFonts w:ascii="Times New Roman" w:hAnsi="Times New Roman" w:cs="Times New Roman"/>
          <w:lang w:val="lt-LT"/>
        </w:rPr>
        <w:t xml:space="preserve"> </w:t>
      </w:r>
      <w:r w:rsidR="001E6776" w:rsidRPr="004D1D4A">
        <w:rPr>
          <w:rFonts w:ascii="Times New Roman" w:eastAsia="Times New Roman" w:hAnsi="Times New Roman" w:cs="Times New Roman"/>
          <w:color w:val="000000"/>
          <w:sz w:val="20"/>
          <w:szCs w:val="20"/>
          <w:lang w:val="lt-LT" w:eastAsia="lt-LT"/>
        </w:rPr>
        <w:t>. 1487,00 (vienas tūkstantis keturi šimtai aštuoniasdešimt septyni eurai ir 00 ct.)</w:t>
      </w:r>
      <w:r w:rsidR="00962CC3" w:rsidRPr="004D1D4A">
        <w:rPr>
          <w:rFonts w:ascii="Times New Roman" w:hAnsi="Times New Roman" w:cs="Times New Roman"/>
          <w:lang w:val="lt-LT"/>
        </w:rPr>
        <w:t xml:space="preserve">  </w:t>
      </w:r>
      <w:r w:rsidR="007E37CC" w:rsidRPr="004D1D4A">
        <w:rPr>
          <w:rFonts w:ascii="Times New Roman" w:eastAsia="Times New Roman" w:hAnsi="Times New Roman" w:cs="Times New Roman"/>
          <w:color w:val="000000"/>
          <w:sz w:val="20"/>
          <w:szCs w:val="20"/>
          <w:lang w:val="lt-LT" w:eastAsia="lt-LT"/>
        </w:rPr>
        <w:t>be PVM.</w:t>
      </w:r>
      <w:r w:rsidR="007E37CC" w:rsidRPr="00162A8C">
        <w:rPr>
          <w:rFonts w:ascii="Times New Roman" w:eastAsia="Times New Roman" w:hAnsi="Times New Roman" w:cs="Times New Roman"/>
          <w:color w:val="000000"/>
          <w:sz w:val="20"/>
          <w:szCs w:val="20"/>
          <w:lang w:val="lt-LT" w:eastAsia="lt-LT"/>
        </w:rPr>
        <w:t xml:space="preserve"> </w:t>
      </w:r>
    </w:p>
    <w:p w14:paraId="06EB569C" w14:textId="73EA71A8" w:rsidR="0034309E" w:rsidRDefault="0034309E" w:rsidP="00BC15E2">
      <w:pPr>
        <w:spacing w:line="240" w:lineRule="auto"/>
        <w:jc w:val="both"/>
        <w:rPr>
          <w:rFonts w:ascii="Times New Roman" w:hAnsi="Times New Roman" w:cs="Times New Roman"/>
          <w:lang w:val="lt-LT"/>
        </w:rPr>
      </w:pPr>
      <w:r w:rsidRPr="004E7176">
        <w:rPr>
          <w:rFonts w:ascii="Times New Roman" w:hAnsi="Times New Roman" w:cs="Times New Roman"/>
          <w:lang w:val="lt-LT"/>
        </w:rPr>
        <w:t xml:space="preserve">2.2. Prekių pristatymo vieta </w:t>
      </w:r>
      <w:r w:rsidR="001208B1" w:rsidRPr="004E7176">
        <w:rPr>
          <w:rFonts w:ascii="Times New Roman" w:hAnsi="Times New Roman" w:cs="Times New Roman"/>
          <w:lang w:val="lt-LT"/>
        </w:rPr>
        <w:t>–</w:t>
      </w:r>
      <w:r w:rsidR="00574D25">
        <w:rPr>
          <w:rFonts w:ascii="Times New Roman" w:hAnsi="Times New Roman" w:cs="Times New Roman"/>
          <w:lang w:val="lt-LT"/>
        </w:rPr>
        <w:t xml:space="preserve"> </w:t>
      </w:r>
      <w:r w:rsidR="00493BE7">
        <w:rPr>
          <w:rFonts w:ascii="Times New Roman" w:hAnsi="Times New Roman" w:cs="Times New Roman"/>
          <w:lang w:val="lt-LT"/>
        </w:rPr>
        <w:t xml:space="preserve">LSMU </w:t>
      </w:r>
      <w:r w:rsidR="000C31EB">
        <w:rPr>
          <w:rFonts w:ascii="Times New Roman" w:hAnsi="Times New Roman" w:cs="Times New Roman"/>
          <w:lang w:val="lt-LT"/>
        </w:rPr>
        <w:t>Medicinos fakultetas, Onkologijos institutas</w:t>
      </w:r>
      <w:r w:rsidR="00BA5263">
        <w:rPr>
          <w:rFonts w:ascii="Times New Roman" w:hAnsi="Times New Roman" w:cs="Times New Roman"/>
          <w:lang w:val="lt-LT"/>
        </w:rPr>
        <w:t xml:space="preserve">, </w:t>
      </w:r>
      <w:r w:rsidR="00BA5263" w:rsidRPr="00BA5263">
        <w:rPr>
          <w:rFonts w:ascii="Times New Roman" w:hAnsi="Times New Roman" w:cs="Times New Roman"/>
          <w:lang w:val="lt-LT"/>
        </w:rPr>
        <w:t>Eivenių g. 2, Kaunas</w:t>
      </w:r>
      <w:r w:rsidR="00326E1D">
        <w:rPr>
          <w:rFonts w:ascii="Times New Roman" w:hAnsi="Times New Roman" w:cs="Times New Roman"/>
          <w:lang w:val="lt-LT"/>
        </w:rPr>
        <w:t>.</w:t>
      </w:r>
      <w:r w:rsidR="00580360">
        <w:rPr>
          <w:rFonts w:ascii="Times New Roman" w:hAnsi="Times New Roman" w:cs="Times New Roman"/>
          <w:lang w:val="lt-LT"/>
        </w:rPr>
        <w:t xml:space="preserve"> </w:t>
      </w:r>
      <w:r w:rsidRPr="00F10D6E">
        <w:rPr>
          <w:rFonts w:ascii="Times New Roman" w:hAnsi="Times New Roman" w:cs="Times New Roman"/>
          <w:lang w:val="lt-LT"/>
        </w:rPr>
        <w:t>Tiekėjas</w:t>
      </w:r>
      <w:r w:rsidRPr="0034309E">
        <w:rPr>
          <w:rFonts w:ascii="Times New Roman" w:hAnsi="Times New Roman" w:cs="Times New Roman"/>
          <w:lang w:val="lt-LT"/>
        </w:rPr>
        <w:t xml:space="preserve"> prekes galės pristatyti tik gavęs prekių užsakymą ir iš anksto suderinęs su </w:t>
      </w:r>
      <w:r w:rsidR="00531ABB">
        <w:rPr>
          <w:rFonts w:ascii="Times New Roman" w:hAnsi="Times New Roman" w:cs="Times New Roman"/>
          <w:lang w:val="lt-LT"/>
        </w:rPr>
        <w:t>Pirkėju</w:t>
      </w:r>
      <w:r w:rsidRPr="0034309E">
        <w:rPr>
          <w:rFonts w:ascii="Times New Roman" w:hAnsi="Times New Roman" w:cs="Times New Roman"/>
          <w:lang w:val="lt-LT"/>
        </w:rPr>
        <w:t xml:space="preserve"> laiką ir kontaktinį asmenį </w:t>
      </w:r>
      <w:r w:rsidR="00531ABB">
        <w:rPr>
          <w:rFonts w:ascii="Times New Roman" w:hAnsi="Times New Roman" w:cs="Times New Roman"/>
          <w:lang w:val="lt-LT"/>
        </w:rPr>
        <w:t>P</w:t>
      </w:r>
      <w:r w:rsidRPr="0034309E">
        <w:rPr>
          <w:rFonts w:ascii="Times New Roman" w:hAnsi="Times New Roman" w:cs="Times New Roman"/>
          <w:lang w:val="lt-LT"/>
        </w:rPr>
        <w:t>rekėms priimti.</w:t>
      </w:r>
    </w:p>
    <w:p w14:paraId="7E214399" w14:textId="6D0B053D" w:rsidR="00531ABB" w:rsidRDefault="00531ABB" w:rsidP="00C51528">
      <w:pPr>
        <w:spacing w:line="240" w:lineRule="auto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2.3. </w:t>
      </w:r>
      <w:r w:rsidRPr="00531ABB">
        <w:rPr>
          <w:rFonts w:ascii="Times New Roman" w:hAnsi="Times New Roman" w:cs="Times New Roman"/>
          <w:lang w:val="lt-LT"/>
        </w:rPr>
        <w:t xml:space="preserve">Prekių pristatymo pradžia – </w:t>
      </w:r>
      <w:r w:rsidR="001208B1">
        <w:rPr>
          <w:rFonts w:ascii="Times New Roman" w:hAnsi="Times New Roman" w:cs="Times New Roman"/>
          <w:lang w:val="lt-LT"/>
        </w:rPr>
        <w:t>u</w:t>
      </w:r>
      <w:r w:rsidRPr="00531ABB">
        <w:rPr>
          <w:rFonts w:ascii="Times New Roman" w:hAnsi="Times New Roman" w:cs="Times New Roman"/>
          <w:lang w:val="lt-LT"/>
        </w:rPr>
        <w:t xml:space="preserve">žsakymo patiekimo diena. Tiekėjas </w:t>
      </w:r>
      <w:r w:rsidR="001208B1">
        <w:rPr>
          <w:rFonts w:ascii="Times New Roman" w:hAnsi="Times New Roman" w:cs="Times New Roman"/>
          <w:lang w:val="lt-LT"/>
        </w:rPr>
        <w:t>p</w:t>
      </w:r>
      <w:r w:rsidRPr="00531ABB">
        <w:rPr>
          <w:rFonts w:ascii="Times New Roman" w:hAnsi="Times New Roman" w:cs="Times New Roman"/>
          <w:lang w:val="lt-LT"/>
        </w:rPr>
        <w:t xml:space="preserve">rekes turi pristatyti ne vėliau kaip per </w:t>
      </w:r>
      <w:r w:rsidR="00756D82">
        <w:rPr>
          <w:rFonts w:ascii="Times New Roman" w:hAnsi="Times New Roman" w:cs="Times New Roman"/>
          <w:lang w:val="lt-LT"/>
        </w:rPr>
        <w:t>30 dienų</w:t>
      </w:r>
      <w:r>
        <w:rPr>
          <w:rFonts w:ascii="Times New Roman" w:hAnsi="Times New Roman" w:cs="Times New Roman"/>
          <w:lang w:val="lt-LT"/>
        </w:rPr>
        <w:t xml:space="preserve"> </w:t>
      </w:r>
      <w:r w:rsidRPr="00531ABB">
        <w:rPr>
          <w:rFonts w:ascii="Times New Roman" w:hAnsi="Times New Roman" w:cs="Times New Roman"/>
          <w:lang w:val="lt-LT"/>
        </w:rPr>
        <w:t xml:space="preserve">nuo Užsakymo pateikimo dienos. Paskutinis Užsakymas turi būti pateiktas ne vėliau kaip prieš terminą, kurį sudaro Prekių pristatymo terminas plius atsiskaitymo terminas, likęs iki </w:t>
      </w:r>
      <w:r>
        <w:rPr>
          <w:rFonts w:ascii="Times New Roman" w:hAnsi="Times New Roman" w:cs="Times New Roman"/>
          <w:lang w:val="lt-LT"/>
        </w:rPr>
        <w:t>S</w:t>
      </w:r>
      <w:r w:rsidRPr="00531ABB">
        <w:rPr>
          <w:rFonts w:ascii="Times New Roman" w:hAnsi="Times New Roman" w:cs="Times New Roman"/>
          <w:lang w:val="lt-LT"/>
        </w:rPr>
        <w:t xml:space="preserve">utarties galiojimo pabaigos. </w:t>
      </w:r>
    </w:p>
    <w:p w14:paraId="16201282" w14:textId="4B9C821B" w:rsidR="00531ABB" w:rsidRPr="00531ABB" w:rsidRDefault="00531ABB" w:rsidP="00C51528">
      <w:pPr>
        <w:spacing w:line="240" w:lineRule="auto"/>
        <w:jc w:val="both"/>
        <w:rPr>
          <w:rFonts w:ascii="Times New Roman" w:hAnsi="Times New Roman" w:cs="Times New Roman"/>
          <w:i/>
          <w:iCs/>
          <w:lang w:val="lt-LT"/>
        </w:rPr>
      </w:pPr>
      <w:r w:rsidRPr="00FE3BA6">
        <w:rPr>
          <w:rFonts w:ascii="Times New Roman" w:hAnsi="Times New Roman" w:cs="Times New Roman"/>
          <w:lang w:val="it-IT"/>
        </w:rPr>
        <w:t xml:space="preserve">2.4. </w:t>
      </w:r>
      <w:r w:rsidRPr="00531ABB">
        <w:rPr>
          <w:rFonts w:ascii="Times New Roman" w:hAnsi="Times New Roman" w:cs="Times New Roman"/>
          <w:lang w:val="lt-LT"/>
        </w:rPr>
        <w:t>Prekių pristatymo termino pratęsimas</w:t>
      </w:r>
      <w:r>
        <w:rPr>
          <w:rFonts w:ascii="Times New Roman" w:hAnsi="Times New Roman" w:cs="Times New Roman"/>
          <w:lang w:val="lt-LT"/>
        </w:rPr>
        <w:t xml:space="preserve"> - </w:t>
      </w:r>
      <w:r w:rsidR="00DB5F9A">
        <w:rPr>
          <w:rFonts w:ascii="Times New Roman" w:hAnsi="Times New Roman" w:cs="Times New Roman"/>
          <w:lang w:val="lt-LT"/>
        </w:rPr>
        <w:t>numatomas</w:t>
      </w:r>
      <w:r>
        <w:rPr>
          <w:rFonts w:ascii="Times New Roman" w:hAnsi="Times New Roman" w:cs="Times New Roman"/>
          <w:i/>
          <w:iCs/>
          <w:lang w:val="lt-LT"/>
        </w:rPr>
        <w:t>.</w:t>
      </w:r>
    </w:p>
    <w:p w14:paraId="2C88B0DE" w14:textId="77FCF42D" w:rsidR="00524CDE" w:rsidRDefault="0034309E" w:rsidP="00C51528">
      <w:pPr>
        <w:spacing w:line="240" w:lineRule="auto"/>
        <w:jc w:val="both"/>
        <w:rPr>
          <w:rFonts w:ascii="Times New Roman" w:hAnsi="Times New Roman" w:cs="Times New Roman"/>
          <w:b/>
          <w:bCs/>
          <w:lang w:val="lt-LT"/>
        </w:rPr>
      </w:pPr>
      <w:r w:rsidRPr="00524CDE">
        <w:rPr>
          <w:rFonts w:ascii="Times New Roman" w:hAnsi="Times New Roman" w:cs="Times New Roman"/>
          <w:b/>
          <w:bCs/>
          <w:lang w:val="lt-LT"/>
        </w:rPr>
        <w:t xml:space="preserve">3. </w:t>
      </w:r>
      <w:r w:rsidR="00524CDE" w:rsidRPr="00524CDE">
        <w:rPr>
          <w:rFonts w:ascii="Times New Roman" w:hAnsi="Times New Roman" w:cs="Times New Roman"/>
          <w:b/>
          <w:bCs/>
          <w:lang w:val="lt-LT"/>
        </w:rPr>
        <w:t>PRANEŠIMAI</w:t>
      </w:r>
    </w:p>
    <w:p w14:paraId="1B238008" w14:textId="046F6311" w:rsidR="00524CDE" w:rsidRPr="00524CDE" w:rsidRDefault="00524CDE" w:rsidP="00C51528">
      <w:pPr>
        <w:spacing w:line="240" w:lineRule="auto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3.1. </w:t>
      </w:r>
      <w:r w:rsidR="00EC2FF7">
        <w:rPr>
          <w:rFonts w:ascii="Times New Roman" w:hAnsi="Times New Roman" w:cs="Times New Roman"/>
          <w:lang w:val="lt-LT"/>
        </w:rPr>
        <w:t xml:space="preserve">Kontaktiniai asmenys </w:t>
      </w:r>
      <w:r w:rsidR="00EC2FF7" w:rsidRPr="00EC2FF7">
        <w:rPr>
          <w:rFonts w:ascii="Times New Roman" w:hAnsi="Times New Roman" w:cs="Times New Roman"/>
          <w:lang w:val="lt-LT"/>
        </w:rPr>
        <w:t>Prekių perdavimui ir priėmimui</w:t>
      </w:r>
      <w:r w:rsidRPr="00EC2FF7">
        <w:rPr>
          <w:rFonts w:ascii="Times New Roman" w:hAnsi="Times New Roman" w:cs="Times New Roman"/>
          <w:lang w:val="lt-LT"/>
        </w:rPr>
        <w:t>:</w:t>
      </w:r>
    </w:p>
    <w:p w14:paraId="3B4ED6BA" w14:textId="5D1104D8" w:rsidR="00524CDE" w:rsidRDefault="00524CDE" w:rsidP="00C51528">
      <w:pPr>
        <w:spacing w:after="0" w:line="240" w:lineRule="auto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Pirkėj</w:t>
      </w:r>
      <w:r w:rsidR="00EC2FF7">
        <w:rPr>
          <w:rFonts w:ascii="Times New Roman" w:hAnsi="Times New Roman" w:cs="Times New Roman"/>
          <w:lang w:val="lt-LT"/>
        </w:rPr>
        <w:t>as</w:t>
      </w:r>
      <w:r>
        <w:rPr>
          <w:rFonts w:ascii="Times New Roman" w:hAnsi="Times New Roman" w:cs="Times New Roman"/>
          <w:lang w:val="lt-LT"/>
        </w:rPr>
        <w:t xml:space="preserve"> –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524CDE" w14:paraId="09D51E96" w14:textId="77777777" w:rsidTr="00524CDE">
        <w:tc>
          <w:tcPr>
            <w:tcW w:w="2605" w:type="dxa"/>
          </w:tcPr>
          <w:p w14:paraId="77FB44D3" w14:textId="77E2446A" w:rsidR="00524CDE" w:rsidRDefault="00524CDE" w:rsidP="00C51528">
            <w:pPr>
              <w:jc w:val="both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Vardas, pavardė:</w:t>
            </w:r>
          </w:p>
        </w:tc>
        <w:tc>
          <w:tcPr>
            <w:tcW w:w="6745" w:type="dxa"/>
          </w:tcPr>
          <w:p w14:paraId="7D8C48E3" w14:textId="732E12E4" w:rsidR="00524CDE" w:rsidRPr="00F10D6E" w:rsidRDefault="00524CDE" w:rsidP="00C51528">
            <w:pPr>
              <w:jc w:val="both"/>
              <w:rPr>
                <w:rFonts w:ascii="Times New Roman" w:hAnsi="Times New Roman" w:cs="Times New Roman"/>
                <w:lang w:val="lt-LT"/>
              </w:rPr>
            </w:pPr>
          </w:p>
        </w:tc>
      </w:tr>
      <w:tr w:rsidR="00524CDE" w:rsidRPr="00FE3BA6" w14:paraId="696936B5" w14:textId="77777777" w:rsidTr="00524CDE">
        <w:tc>
          <w:tcPr>
            <w:tcW w:w="2605" w:type="dxa"/>
          </w:tcPr>
          <w:p w14:paraId="5003062E" w14:textId="40D16492" w:rsidR="00524CDE" w:rsidRDefault="00524CDE" w:rsidP="00C51528">
            <w:pPr>
              <w:jc w:val="both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Adresas:</w:t>
            </w:r>
          </w:p>
        </w:tc>
        <w:tc>
          <w:tcPr>
            <w:tcW w:w="6745" w:type="dxa"/>
          </w:tcPr>
          <w:p w14:paraId="1F10FA90" w14:textId="4D7B952B" w:rsidR="00524CDE" w:rsidRPr="00F10D6E" w:rsidRDefault="003618BD" w:rsidP="00007C94">
            <w:pPr>
              <w:jc w:val="both"/>
              <w:rPr>
                <w:rFonts w:ascii="Times New Roman" w:hAnsi="Times New Roman" w:cs="Times New Roman"/>
                <w:lang w:val="lt-LT"/>
              </w:rPr>
            </w:pPr>
            <w:r w:rsidRPr="003618BD">
              <w:rPr>
                <w:rFonts w:ascii="Times New Roman" w:hAnsi="Times New Roman" w:cs="Times New Roman"/>
                <w:lang w:val="lt-LT"/>
              </w:rPr>
              <w:t>LSMU Medicinos fakultetas, Onkologijos institutas, Eivenių g. 2, Kaunas</w:t>
            </w:r>
          </w:p>
        </w:tc>
      </w:tr>
      <w:tr w:rsidR="00524CDE" w14:paraId="33EF7AD0" w14:textId="77777777" w:rsidTr="00524CDE">
        <w:tc>
          <w:tcPr>
            <w:tcW w:w="2605" w:type="dxa"/>
          </w:tcPr>
          <w:p w14:paraId="0464BA24" w14:textId="2F736BC5" w:rsidR="00524CDE" w:rsidRDefault="00524CDE" w:rsidP="00C51528">
            <w:pPr>
              <w:jc w:val="both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Telefonas:</w:t>
            </w:r>
          </w:p>
        </w:tc>
        <w:tc>
          <w:tcPr>
            <w:tcW w:w="6745" w:type="dxa"/>
          </w:tcPr>
          <w:p w14:paraId="27459846" w14:textId="6DD93478" w:rsidR="00524CDE" w:rsidRPr="00F10D6E" w:rsidRDefault="00524CDE" w:rsidP="00C51528">
            <w:pPr>
              <w:jc w:val="both"/>
              <w:rPr>
                <w:rFonts w:ascii="Times New Roman" w:hAnsi="Times New Roman" w:cs="Times New Roman"/>
                <w:lang w:val="lt-LT"/>
              </w:rPr>
            </w:pPr>
          </w:p>
        </w:tc>
      </w:tr>
      <w:tr w:rsidR="00524CDE" w14:paraId="4F466898" w14:textId="77777777" w:rsidTr="00524CDE">
        <w:tc>
          <w:tcPr>
            <w:tcW w:w="2605" w:type="dxa"/>
          </w:tcPr>
          <w:p w14:paraId="05475F0C" w14:textId="5FE1D64E" w:rsidR="00524CDE" w:rsidRDefault="00524CDE" w:rsidP="00C51528">
            <w:pPr>
              <w:jc w:val="both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El. paštas:</w:t>
            </w:r>
          </w:p>
        </w:tc>
        <w:tc>
          <w:tcPr>
            <w:tcW w:w="6745" w:type="dxa"/>
          </w:tcPr>
          <w:p w14:paraId="1E160EE7" w14:textId="40BECF93" w:rsidR="00524CDE" w:rsidRPr="00F10D6E" w:rsidRDefault="00524CDE" w:rsidP="00C51528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FC9AD4F" w14:textId="6016B50D" w:rsidR="00524CDE" w:rsidRDefault="00524CDE" w:rsidP="00C51528">
      <w:pPr>
        <w:spacing w:before="240" w:after="0" w:line="240" w:lineRule="auto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Tiekėj</w:t>
      </w:r>
      <w:r w:rsidR="00EC2FF7">
        <w:rPr>
          <w:rFonts w:ascii="Times New Roman" w:hAnsi="Times New Roman" w:cs="Times New Roman"/>
          <w:lang w:val="lt-LT"/>
        </w:rPr>
        <w:t>as</w:t>
      </w:r>
      <w:r>
        <w:rPr>
          <w:rFonts w:ascii="Times New Roman" w:hAnsi="Times New Roman" w:cs="Times New Roman"/>
          <w:lang w:val="lt-LT"/>
        </w:rPr>
        <w:t xml:space="preserve"> –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524CDE" w14:paraId="713512C7" w14:textId="77777777" w:rsidTr="00331BEC">
        <w:tc>
          <w:tcPr>
            <w:tcW w:w="2605" w:type="dxa"/>
          </w:tcPr>
          <w:p w14:paraId="0D3E0AB0" w14:textId="77777777" w:rsidR="00524CDE" w:rsidRDefault="00524CDE" w:rsidP="00C51528">
            <w:pPr>
              <w:jc w:val="both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Vardas, pavardė:</w:t>
            </w:r>
          </w:p>
        </w:tc>
        <w:tc>
          <w:tcPr>
            <w:tcW w:w="6745" w:type="dxa"/>
          </w:tcPr>
          <w:p w14:paraId="202CC959" w14:textId="4997A286" w:rsidR="00524CDE" w:rsidRDefault="00524CDE" w:rsidP="00C51528">
            <w:pPr>
              <w:jc w:val="both"/>
              <w:rPr>
                <w:rFonts w:ascii="Times New Roman" w:hAnsi="Times New Roman" w:cs="Times New Roman"/>
                <w:lang w:val="lt-LT"/>
              </w:rPr>
            </w:pPr>
          </w:p>
        </w:tc>
      </w:tr>
      <w:tr w:rsidR="008B0E04" w14:paraId="1734B843" w14:textId="77777777" w:rsidTr="00331BEC">
        <w:tc>
          <w:tcPr>
            <w:tcW w:w="2605" w:type="dxa"/>
          </w:tcPr>
          <w:p w14:paraId="1C1E4605" w14:textId="77777777" w:rsidR="008B0E04" w:rsidRDefault="008B0E04" w:rsidP="008B0E04">
            <w:pPr>
              <w:jc w:val="both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Adresas:</w:t>
            </w:r>
          </w:p>
        </w:tc>
        <w:tc>
          <w:tcPr>
            <w:tcW w:w="6745" w:type="dxa"/>
          </w:tcPr>
          <w:p w14:paraId="5070ECAE" w14:textId="01830F49" w:rsidR="008B0E04" w:rsidRDefault="008B0E04" w:rsidP="008B0E04">
            <w:pPr>
              <w:jc w:val="both"/>
              <w:rPr>
                <w:rFonts w:ascii="Times New Roman" w:hAnsi="Times New Roman" w:cs="Times New Roman"/>
                <w:lang w:val="lt-LT"/>
              </w:rPr>
            </w:pPr>
            <w:proofErr w:type="spellStart"/>
            <w:r w:rsidRPr="00081A29">
              <w:t>Akademijos</w:t>
            </w:r>
            <w:proofErr w:type="spellEnd"/>
            <w:r w:rsidRPr="00081A29">
              <w:t xml:space="preserve"> g. 2,  LT08412, Vilnius</w:t>
            </w:r>
          </w:p>
        </w:tc>
      </w:tr>
      <w:tr w:rsidR="008B0E04" w14:paraId="7D814A03" w14:textId="77777777" w:rsidTr="00331BEC">
        <w:tc>
          <w:tcPr>
            <w:tcW w:w="2605" w:type="dxa"/>
          </w:tcPr>
          <w:p w14:paraId="5C8DAF24" w14:textId="77777777" w:rsidR="008B0E04" w:rsidRDefault="008B0E04" w:rsidP="008B0E04">
            <w:pPr>
              <w:jc w:val="both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lastRenderedPageBreak/>
              <w:t>Telefonas:</w:t>
            </w:r>
          </w:p>
        </w:tc>
        <w:tc>
          <w:tcPr>
            <w:tcW w:w="6745" w:type="dxa"/>
          </w:tcPr>
          <w:p w14:paraId="4284D8E3" w14:textId="5942C585" w:rsidR="008B0E04" w:rsidRDefault="008B0E04" w:rsidP="008B0E04">
            <w:pPr>
              <w:jc w:val="both"/>
              <w:rPr>
                <w:rFonts w:ascii="Times New Roman" w:hAnsi="Times New Roman" w:cs="Times New Roman"/>
                <w:lang w:val="lt-LT"/>
              </w:rPr>
            </w:pPr>
          </w:p>
        </w:tc>
      </w:tr>
      <w:tr w:rsidR="008B0E04" w14:paraId="028D399E" w14:textId="77777777" w:rsidTr="00331BEC">
        <w:tc>
          <w:tcPr>
            <w:tcW w:w="2605" w:type="dxa"/>
          </w:tcPr>
          <w:p w14:paraId="64015537" w14:textId="77777777" w:rsidR="008B0E04" w:rsidRDefault="008B0E04" w:rsidP="008B0E04">
            <w:pPr>
              <w:jc w:val="both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El. paštas:</w:t>
            </w:r>
          </w:p>
        </w:tc>
        <w:tc>
          <w:tcPr>
            <w:tcW w:w="6745" w:type="dxa"/>
          </w:tcPr>
          <w:p w14:paraId="222F1033" w14:textId="71A06D29" w:rsidR="008B0E04" w:rsidRPr="00DB5F9A" w:rsidRDefault="008B0E04" w:rsidP="008B0E04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5C232C52" w14:textId="06971C88" w:rsidR="00103265" w:rsidRPr="00103265" w:rsidRDefault="00103265" w:rsidP="00C51528">
      <w:pPr>
        <w:spacing w:before="240" w:line="240" w:lineRule="auto"/>
        <w:jc w:val="both"/>
        <w:rPr>
          <w:rFonts w:ascii="Times New Roman" w:hAnsi="Times New Roman" w:cs="Times New Roman"/>
          <w:b/>
          <w:bCs/>
          <w:lang w:val="lt-LT"/>
        </w:rPr>
      </w:pPr>
      <w:r w:rsidRPr="00103265">
        <w:rPr>
          <w:rFonts w:ascii="Times New Roman" w:hAnsi="Times New Roman" w:cs="Times New Roman"/>
          <w:b/>
          <w:bCs/>
        </w:rPr>
        <w:t xml:space="preserve">4. </w:t>
      </w:r>
      <w:r w:rsidRPr="00103265">
        <w:rPr>
          <w:rFonts w:ascii="Times New Roman" w:hAnsi="Times New Roman" w:cs="Times New Roman"/>
          <w:b/>
          <w:bCs/>
          <w:lang w:val="lt-LT"/>
        </w:rPr>
        <w:t>BAIGIAMOSIOS NUOSTATOS</w:t>
      </w:r>
    </w:p>
    <w:p w14:paraId="4C6833B5" w14:textId="292CE4A5" w:rsidR="00103265" w:rsidRPr="00103265" w:rsidRDefault="00103265" w:rsidP="00C51528">
      <w:pPr>
        <w:spacing w:line="240" w:lineRule="auto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4.1. </w:t>
      </w:r>
      <w:r w:rsidRPr="00103265">
        <w:rPr>
          <w:rFonts w:ascii="Times New Roman" w:hAnsi="Times New Roman" w:cs="Times New Roman"/>
          <w:lang w:val="lt-LT"/>
        </w:rPr>
        <w:t xml:space="preserve">Ši Sutartis įsigalioja abiem Šalims ją pasirašius ir galioja </w:t>
      </w:r>
      <w:r w:rsidR="00DB5F9A">
        <w:rPr>
          <w:rFonts w:ascii="Times New Roman" w:hAnsi="Times New Roman" w:cs="Times New Roman"/>
          <w:lang w:val="lt-LT"/>
        </w:rPr>
        <w:t>1</w:t>
      </w:r>
      <w:r w:rsidR="00CA2FBF">
        <w:rPr>
          <w:rFonts w:ascii="Times New Roman" w:hAnsi="Times New Roman" w:cs="Times New Roman"/>
          <w:lang w:val="lt-LT"/>
        </w:rPr>
        <w:t>2</w:t>
      </w:r>
      <w:r w:rsidR="00DB5F9A">
        <w:rPr>
          <w:rFonts w:ascii="Times New Roman" w:hAnsi="Times New Roman" w:cs="Times New Roman"/>
          <w:lang w:val="lt-LT"/>
        </w:rPr>
        <w:t xml:space="preserve"> </w:t>
      </w:r>
      <w:r w:rsidR="00DB5F9A" w:rsidRPr="00901F3C">
        <w:rPr>
          <w:rFonts w:ascii="Times New Roman" w:hAnsi="Times New Roman" w:cs="Times New Roman"/>
          <w:lang w:val="lt-LT"/>
        </w:rPr>
        <w:t>mėn</w:t>
      </w:r>
      <w:r w:rsidR="00CA2FBF">
        <w:rPr>
          <w:rFonts w:ascii="Times New Roman" w:hAnsi="Times New Roman" w:cs="Times New Roman"/>
          <w:lang w:val="lt-LT"/>
        </w:rPr>
        <w:t>.</w:t>
      </w:r>
      <w:r w:rsidRPr="00103265">
        <w:rPr>
          <w:rFonts w:ascii="Times New Roman" w:hAnsi="Times New Roman" w:cs="Times New Roman"/>
          <w:lang w:val="lt-LT"/>
        </w:rPr>
        <w:t xml:space="preserve"> tačiau ne ilgiau</w:t>
      </w:r>
      <w:r w:rsidR="00811A62">
        <w:rPr>
          <w:rFonts w:ascii="Times New Roman" w:hAnsi="Times New Roman" w:cs="Times New Roman"/>
          <w:lang w:val="lt-LT"/>
        </w:rPr>
        <w:t xml:space="preserve"> </w:t>
      </w:r>
      <w:r w:rsidRPr="00103265">
        <w:rPr>
          <w:rFonts w:ascii="Times New Roman" w:hAnsi="Times New Roman" w:cs="Times New Roman"/>
          <w:lang w:val="lt-LT"/>
        </w:rPr>
        <w:t>negu</w:t>
      </w:r>
      <w:r w:rsidR="00811A62">
        <w:rPr>
          <w:rFonts w:ascii="Times New Roman" w:hAnsi="Times New Roman" w:cs="Times New Roman"/>
          <w:lang w:val="lt-LT"/>
        </w:rPr>
        <w:t xml:space="preserve"> nurodyta</w:t>
      </w:r>
      <w:r w:rsidRPr="00103265">
        <w:rPr>
          <w:rFonts w:ascii="Times New Roman" w:hAnsi="Times New Roman" w:cs="Times New Roman"/>
          <w:lang w:val="lt-LT"/>
        </w:rPr>
        <w:t xml:space="preserve"> Preliminario</w:t>
      </w:r>
      <w:r w:rsidR="00811A62">
        <w:rPr>
          <w:rFonts w:ascii="Times New Roman" w:hAnsi="Times New Roman" w:cs="Times New Roman"/>
          <w:lang w:val="lt-LT"/>
        </w:rPr>
        <w:t>sios</w:t>
      </w:r>
      <w:r w:rsidRPr="00103265">
        <w:rPr>
          <w:rFonts w:ascii="Times New Roman" w:hAnsi="Times New Roman" w:cs="Times New Roman"/>
          <w:lang w:val="lt-LT"/>
        </w:rPr>
        <w:t xml:space="preserve"> sutarti</w:t>
      </w:r>
      <w:r w:rsidR="00811A62">
        <w:rPr>
          <w:rFonts w:ascii="Times New Roman" w:hAnsi="Times New Roman" w:cs="Times New Roman"/>
          <w:lang w:val="lt-LT"/>
        </w:rPr>
        <w:t xml:space="preserve">es </w:t>
      </w:r>
      <w:r w:rsidR="00811A62" w:rsidRPr="00901F3C">
        <w:rPr>
          <w:rFonts w:ascii="Times New Roman" w:hAnsi="Times New Roman" w:cs="Times New Roman"/>
          <w:lang w:val="lt-LT"/>
        </w:rPr>
        <w:t xml:space="preserve">15.3. </w:t>
      </w:r>
      <w:r w:rsidR="00811A62" w:rsidRPr="00367C84">
        <w:rPr>
          <w:rFonts w:ascii="Times New Roman" w:hAnsi="Times New Roman" w:cs="Times New Roman"/>
          <w:lang w:val="lt-LT"/>
        </w:rPr>
        <w:t>punkte</w:t>
      </w:r>
      <w:r w:rsidRPr="00367C84">
        <w:rPr>
          <w:rFonts w:ascii="Times New Roman" w:hAnsi="Times New Roman" w:cs="Times New Roman"/>
          <w:lang w:val="lt-LT"/>
        </w:rPr>
        <w:t>.</w:t>
      </w:r>
    </w:p>
    <w:p w14:paraId="62C519FB" w14:textId="2D9B3922" w:rsidR="00103265" w:rsidRPr="00103265" w:rsidRDefault="00103265" w:rsidP="00C51528">
      <w:pPr>
        <w:spacing w:line="240" w:lineRule="auto"/>
        <w:jc w:val="both"/>
        <w:rPr>
          <w:rFonts w:ascii="Times New Roman" w:hAnsi="Times New Roman" w:cs="Times New Roman"/>
          <w:lang w:val="lt-LT"/>
        </w:rPr>
      </w:pPr>
      <w:r w:rsidRPr="00901F3C">
        <w:rPr>
          <w:rFonts w:ascii="Times New Roman" w:hAnsi="Times New Roman" w:cs="Times New Roman"/>
          <w:lang w:val="lt-LT"/>
        </w:rPr>
        <w:t xml:space="preserve">4.2. </w:t>
      </w:r>
      <w:r w:rsidRPr="00103265">
        <w:rPr>
          <w:rFonts w:ascii="Times New Roman" w:hAnsi="Times New Roman" w:cs="Times New Roman"/>
          <w:lang w:val="lt-LT"/>
        </w:rPr>
        <w:t>Šiai Sutarčiai tokia pačia tvarka ir apimtimi taikomos visos Preliminariosios sutarties nuostatos, Šalių pareiškimai ir garantijos, teisės ir pareigos bei kitos Preliminariosios sutarties sąlygos</w:t>
      </w:r>
      <w:r w:rsidR="00367C84">
        <w:rPr>
          <w:rFonts w:ascii="Times New Roman" w:hAnsi="Times New Roman" w:cs="Times New Roman"/>
          <w:lang w:val="lt-LT"/>
        </w:rPr>
        <w:t>.</w:t>
      </w:r>
    </w:p>
    <w:p w14:paraId="25C6B86A" w14:textId="77777777" w:rsidR="00103265" w:rsidRDefault="00103265" w:rsidP="00C51528">
      <w:pPr>
        <w:spacing w:line="240" w:lineRule="auto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4.3. </w:t>
      </w:r>
      <w:r w:rsidRPr="00103265">
        <w:rPr>
          <w:rFonts w:ascii="Times New Roman" w:hAnsi="Times New Roman" w:cs="Times New Roman"/>
          <w:lang w:val="lt-LT"/>
        </w:rPr>
        <w:t>Sutarties priedai:</w:t>
      </w:r>
    </w:p>
    <w:p w14:paraId="33115F08" w14:textId="7CDD5D8A" w:rsidR="00103265" w:rsidRPr="00103265" w:rsidRDefault="00103265" w:rsidP="00C51528">
      <w:pPr>
        <w:spacing w:line="240" w:lineRule="auto"/>
        <w:jc w:val="both"/>
        <w:rPr>
          <w:rFonts w:ascii="Times New Roman" w:hAnsi="Times New Roman" w:cs="Times New Roman"/>
          <w:lang w:val="lt-LT"/>
        </w:rPr>
      </w:pPr>
      <w:r w:rsidRPr="003F2C60">
        <w:rPr>
          <w:rFonts w:ascii="Times New Roman" w:hAnsi="Times New Roman" w:cs="Times New Roman"/>
          <w:lang w:val="lt-LT"/>
        </w:rPr>
        <w:t xml:space="preserve">4.3.1. Priedas Nr. 1 – </w:t>
      </w:r>
      <w:r w:rsidR="00B836E4" w:rsidRPr="003F2C60">
        <w:rPr>
          <w:rFonts w:ascii="Times New Roman" w:hAnsi="Times New Roman" w:cs="Times New Roman"/>
          <w:lang w:val="lt-LT"/>
        </w:rPr>
        <w:t>Kainų žiniaraštis</w:t>
      </w:r>
      <w:r w:rsidRPr="003F2C60">
        <w:rPr>
          <w:rFonts w:ascii="Times New Roman" w:hAnsi="Times New Roman" w:cs="Times New Roman"/>
          <w:lang w:val="lt-LT"/>
        </w:rPr>
        <w:t xml:space="preserve"> (</w:t>
      </w:r>
      <w:r w:rsidR="001552FE">
        <w:rPr>
          <w:rFonts w:ascii="Times New Roman" w:hAnsi="Times New Roman" w:cs="Times New Roman"/>
          <w:lang w:val="lt-LT"/>
        </w:rPr>
        <w:t>1</w:t>
      </w:r>
      <w:r w:rsidRPr="003F2C60">
        <w:rPr>
          <w:rFonts w:ascii="Times New Roman" w:hAnsi="Times New Roman" w:cs="Times New Roman"/>
          <w:lang w:val="lt-LT"/>
        </w:rPr>
        <w:t xml:space="preserve"> lap</w:t>
      </w:r>
      <w:r w:rsidR="00EF11AB" w:rsidRPr="003F2C60">
        <w:rPr>
          <w:rFonts w:ascii="Times New Roman" w:hAnsi="Times New Roman" w:cs="Times New Roman"/>
          <w:lang w:val="lt-LT"/>
        </w:rPr>
        <w:t>ų</w:t>
      </w:r>
      <w:r w:rsidRPr="003F2C60">
        <w:rPr>
          <w:rFonts w:ascii="Times New Roman" w:hAnsi="Times New Roman" w:cs="Times New Roman"/>
          <w:lang w:val="lt-LT"/>
        </w:rPr>
        <w:t>);</w:t>
      </w:r>
    </w:p>
    <w:p w14:paraId="0CF74E76" w14:textId="6C8A7987" w:rsidR="00524CDE" w:rsidRDefault="00103265" w:rsidP="00C51528">
      <w:pPr>
        <w:spacing w:line="240" w:lineRule="auto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4.3.2.</w:t>
      </w:r>
      <w:r w:rsidRPr="00103265">
        <w:rPr>
          <w:rFonts w:ascii="Times New Roman" w:hAnsi="Times New Roman" w:cs="Times New Roman"/>
          <w:lang w:val="lt-LT"/>
        </w:rPr>
        <w:t xml:space="preserve"> </w:t>
      </w:r>
      <w:r w:rsidR="00B836E4">
        <w:rPr>
          <w:rFonts w:ascii="Times New Roman" w:hAnsi="Times New Roman" w:cs="Times New Roman"/>
          <w:lang w:val="lt-LT"/>
        </w:rPr>
        <w:t xml:space="preserve">Kiti priedai </w:t>
      </w:r>
      <w:r w:rsidR="008F227D">
        <w:rPr>
          <w:rFonts w:ascii="Times New Roman" w:hAnsi="Times New Roman" w:cs="Times New Roman"/>
          <w:lang w:val="lt-LT"/>
        </w:rPr>
        <w:t>(</w:t>
      </w:r>
      <w:r w:rsidR="00B836E4">
        <w:rPr>
          <w:rFonts w:ascii="Times New Roman" w:hAnsi="Times New Roman" w:cs="Times New Roman"/>
          <w:lang w:val="lt-LT"/>
        </w:rPr>
        <w:t>jei tokių yra</w:t>
      </w:r>
      <w:r w:rsidR="008F227D">
        <w:rPr>
          <w:rFonts w:ascii="Times New Roman" w:hAnsi="Times New Roman" w:cs="Times New Roman"/>
          <w:lang w:val="lt-LT"/>
        </w:rPr>
        <w:t>)</w:t>
      </w:r>
      <w:r w:rsidRPr="00103265">
        <w:rPr>
          <w:rFonts w:ascii="Times New Roman" w:hAnsi="Times New Roman" w:cs="Times New Roman"/>
          <w:lang w:val="lt-LT"/>
        </w:rPr>
        <w:t>.</w:t>
      </w:r>
    </w:p>
    <w:p w14:paraId="55DEA6F6" w14:textId="5997C2C1" w:rsidR="000D68A4" w:rsidRDefault="000D68A4" w:rsidP="00C51528">
      <w:pPr>
        <w:spacing w:before="240" w:line="240" w:lineRule="auto"/>
        <w:jc w:val="both"/>
        <w:rPr>
          <w:rFonts w:ascii="Times New Roman" w:hAnsi="Times New Roman" w:cs="Times New Roman"/>
          <w:lang w:val="lt-LT"/>
        </w:rPr>
      </w:pPr>
      <w:r w:rsidRPr="000D68A4">
        <w:rPr>
          <w:rFonts w:ascii="Times New Roman" w:hAnsi="Times New Roman" w:cs="Times New Roman"/>
          <w:lang w:val="lt-LT"/>
        </w:rPr>
        <w:t>Šalių juridiniai adresai ir parašai:</w:t>
      </w:r>
    </w:p>
    <w:tbl>
      <w:tblPr>
        <w:tblW w:w="988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060"/>
        <w:gridCol w:w="4822"/>
      </w:tblGrid>
      <w:tr w:rsidR="000D68A4" w:rsidRPr="00FE3BA6" w14:paraId="17C2FE15" w14:textId="77777777" w:rsidTr="00331BEC"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</w:tcPr>
          <w:p w14:paraId="5870C782" w14:textId="77777777" w:rsidR="000D68A4" w:rsidRPr="00901F3C" w:rsidRDefault="000D68A4" w:rsidP="00C51528">
            <w:pPr>
              <w:spacing w:after="0" w:line="240" w:lineRule="auto"/>
              <w:ind w:right="-142"/>
              <w:jc w:val="both"/>
              <w:rPr>
                <w:rFonts w:ascii="Times New Roman" w:hAnsi="Times New Roman" w:cs="Times New Roman"/>
                <w:b/>
                <w:iCs/>
                <w:lang w:val="lt-LT"/>
              </w:rPr>
            </w:pPr>
            <w:r w:rsidRPr="00901F3C">
              <w:rPr>
                <w:rFonts w:ascii="Times New Roman" w:hAnsi="Times New Roman" w:cs="Times New Roman"/>
                <w:b/>
                <w:bCs/>
                <w:lang w:val="lt-LT"/>
              </w:rPr>
              <w:t>PIRKĖJAS</w:t>
            </w:r>
            <w:r w:rsidRPr="00901F3C">
              <w:rPr>
                <w:rFonts w:ascii="Times New Roman" w:hAnsi="Times New Roman" w:cs="Times New Roman"/>
                <w:b/>
                <w:iCs/>
                <w:lang w:val="lt-LT"/>
              </w:rPr>
              <w:t xml:space="preserve"> </w:t>
            </w:r>
          </w:p>
          <w:p w14:paraId="79A2A635" w14:textId="77777777" w:rsidR="000D68A4" w:rsidRPr="00901F3C" w:rsidRDefault="000D68A4" w:rsidP="00C51528">
            <w:pPr>
              <w:spacing w:after="0" w:line="240" w:lineRule="auto"/>
              <w:ind w:right="-142"/>
              <w:jc w:val="both"/>
              <w:rPr>
                <w:rFonts w:ascii="Times New Roman" w:hAnsi="Times New Roman" w:cs="Times New Roman"/>
                <w:b/>
                <w:iCs/>
                <w:lang w:val="lt-LT"/>
              </w:rPr>
            </w:pPr>
            <w:r w:rsidRPr="00901F3C">
              <w:rPr>
                <w:rFonts w:ascii="Times New Roman" w:hAnsi="Times New Roman" w:cs="Times New Roman"/>
                <w:b/>
                <w:iCs/>
                <w:lang w:val="lt-LT"/>
              </w:rPr>
              <w:t>Lietuvos sveikatos mokslų universitetas</w:t>
            </w:r>
          </w:p>
          <w:p w14:paraId="23FBDBBB" w14:textId="77777777" w:rsidR="00DB2BB0" w:rsidRPr="007A5ACA" w:rsidRDefault="00DB2BB0" w:rsidP="00DB2BB0">
            <w:pPr>
              <w:spacing w:after="0" w:line="240" w:lineRule="auto"/>
              <w:ind w:right="-142"/>
              <w:rPr>
                <w:rFonts w:ascii="Times New Roman" w:hAnsi="Times New Roman" w:cs="Times New Roman"/>
                <w:b/>
                <w:iCs/>
                <w:lang w:val="lt-LT"/>
              </w:rPr>
            </w:pPr>
            <w:r w:rsidRPr="007A5ACA">
              <w:rPr>
                <w:rFonts w:ascii="Times New Roman" w:hAnsi="Times New Roman" w:cs="Times New Roman"/>
                <w:color w:val="000000"/>
                <w:lang w:val="lt-LT"/>
              </w:rPr>
              <w:t>Juridinio asmens kodas 302536989</w:t>
            </w:r>
            <w:r w:rsidRPr="007A5ACA">
              <w:rPr>
                <w:rFonts w:ascii="Times New Roman" w:hAnsi="Times New Roman" w:cs="Times New Roman"/>
                <w:color w:val="000000"/>
                <w:lang w:val="lt-LT"/>
              </w:rPr>
              <w:br/>
              <w:t>PVM mokėtojo kodas LT100005579315</w:t>
            </w:r>
            <w:r w:rsidRPr="007A5ACA">
              <w:rPr>
                <w:rFonts w:ascii="Times New Roman" w:hAnsi="Times New Roman" w:cs="Times New Roman"/>
                <w:color w:val="000000"/>
                <w:lang w:val="lt-LT"/>
              </w:rPr>
              <w:br/>
              <w:t>A. Mickevičiaus g. 9, 44307 Kaunas</w:t>
            </w:r>
          </w:p>
          <w:p w14:paraId="1EA7AFC8" w14:textId="7B49B4C6" w:rsidR="000D68A4" w:rsidRPr="00901F3C" w:rsidRDefault="000D68A4" w:rsidP="00C51528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lang w:val="lt-LT"/>
              </w:rPr>
            </w:pP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</w:tcPr>
          <w:p w14:paraId="1CE861DE" w14:textId="77777777" w:rsidR="00F41FC4" w:rsidRPr="00F41FC4" w:rsidRDefault="00F41FC4" w:rsidP="00F41FC4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  <w:b/>
                <w:lang w:val="lt-LT"/>
              </w:rPr>
            </w:pPr>
            <w:r w:rsidRPr="00F41FC4">
              <w:rPr>
                <w:rFonts w:ascii="Times New Roman" w:hAnsi="Times New Roman" w:cs="Times New Roman"/>
                <w:b/>
                <w:lang w:val="lt-LT"/>
              </w:rPr>
              <w:t>TIEKĖJAS</w:t>
            </w:r>
          </w:p>
          <w:p w14:paraId="19FF46BC" w14:textId="77777777" w:rsidR="00F41FC4" w:rsidRPr="00F41FC4" w:rsidRDefault="00F41FC4" w:rsidP="00F41FC4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  <w:b/>
                <w:lang w:val="lt-LT"/>
              </w:rPr>
            </w:pPr>
            <w:r w:rsidRPr="00F41FC4">
              <w:rPr>
                <w:rFonts w:ascii="Times New Roman" w:hAnsi="Times New Roman" w:cs="Times New Roman"/>
                <w:b/>
                <w:lang w:val="lt-LT"/>
              </w:rPr>
              <w:t>UAB ,,</w:t>
            </w:r>
            <w:proofErr w:type="spellStart"/>
            <w:r w:rsidRPr="00F41FC4">
              <w:rPr>
                <w:rFonts w:ascii="Times New Roman" w:hAnsi="Times New Roman" w:cs="Times New Roman"/>
                <w:b/>
                <w:lang w:val="lt-LT"/>
              </w:rPr>
              <w:t>Linea</w:t>
            </w:r>
            <w:proofErr w:type="spellEnd"/>
            <w:r w:rsidRPr="00F41FC4">
              <w:rPr>
                <w:rFonts w:ascii="Times New Roman" w:hAnsi="Times New Roman" w:cs="Times New Roman"/>
                <w:b/>
                <w:lang w:val="lt-LT"/>
              </w:rPr>
              <w:t xml:space="preserve"> </w:t>
            </w:r>
            <w:proofErr w:type="spellStart"/>
            <w:r w:rsidRPr="00F41FC4">
              <w:rPr>
                <w:rFonts w:ascii="Times New Roman" w:hAnsi="Times New Roman" w:cs="Times New Roman"/>
                <w:b/>
                <w:lang w:val="lt-LT"/>
              </w:rPr>
              <w:t>libera</w:t>
            </w:r>
            <w:proofErr w:type="spellEnd"/>
            <w:r w:rsidRPr="00F41FC4">
              <w:rPr>
                <w:rFonts w:ascii="Times New Roman" w:hAnsi="Times New Roman" w:cs="Times New Roman"/>
                <w:b/>
                <w:lang w:val="lt-LT"/>
              </w:rPr>
              <w:t>“</w:t>
            </w:r>
          </w:p>
          <w:p w14:paraId="71495FE7" w14:textId="77777777" w:rsidR="00F41FC4" w:rsidRPr="00F41FC4" w:rsidRDefault="00F41FC4" w:rsidP="00F41FC4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  <w:bCs/>
                <w:lang w:val="lt-LT"/>
              </w:rPr>
            </w:pPr>
            <w:r w:rsidRPr="00F41FC4">
              <w:rPr>
                <w:rFonts w:ascii="Times New Roman" w:hAnsi="Times New Roman" w:cs="Times New Roman"/>
                <w:bCs/>
                <w:lang w:val="lt-LT"/>
              </w:rPr>
              <w:t>Akademijos g. 2, 08412 Vilnius</w:t>
            </w:r>
          </w:p>
          <w:p w14:paraId="26F1174E" w14:textId="77777777" w:rsidR="00F41FC4" w:rsidRPr="00F41FC4" w:rsidRDefault="00F41FC4" w:rsidP="00F41FC4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  <w:bCs/>
                <w:lang w:val="lt-LT"/>
              </w:rPr>
            </w:pPr>
            <w:r w:rsidRPr="00F41FC4">
              <w:rPr>
                <w:rFonts w:ascii="Times New Roman" w:hAnsi="Times New Roman" w:cs="Times New Roman"/>
                <w:bCs/>
                <w:lang w:val="lt-LT"/>
              </w:rPr>
              <w:t>Įmonės kodas: 122145775</w:t>
            </w:r>
          </w:p>
          <w:p w14:paraId="0A17E4E1" w14:textId="77777777" w:rsidR="00F41FC4" w:rsidRPr="00F41FC4" w:rsidRDefault="00F41FC4" w:rsidP="00F41FC4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  <w:bCs/>
                <w:lang w:val="lt-LT"/>
              </w:rPr>
            </w:pPr>
            <w:r w:rsidRPr="00F41FC4">
              <w:rPr>
                <w:rFonts w:ascii="Times New Roman" w:hAnsi="Times New Roman" w:cs="Times New Roman"/>
                <w:bCs/>
                <w:lang w:val="lt-LT"/>
              </w:rPr>
              <w:t>PVM mokėtojo kodas: LT221457716</w:t>
            </w:r>
          </w:p>
          <w:p w14:paraId="51B44189" w14:textId="77777777" w:rsidR="00F41FC4" w:rsidRPr="00F41FC4" w:rsidRDefault="00F41FC4" w:rsidP="00F41FC4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  <w:bCs/>
                <w:lang w:val="lt-LT"/>
              </w:rPr>
            </w:pPr>
            <w:r w:rsidRPr="00F41FC4">
              <w:rPr>
                <w:rFonts w:ascii="Times New Roman" w:hAnsi="Times New Roman" w:cs="Times New Roman"/>
                <w:bCs/>
                <w:lang w:val="lt-LT"/>
              </w:rPr>
              <w:t>A/S:LT277044060001098913</w:t>
            </w:r>
          </w:p>
          <w:p w14:paraId="0B430EA6" w14:textId="77777777" w:rsidR="00F41FC4" w:rsidRPr="00F41FC4" w:rsidRDefault="00F41FC4" w:rsidP="00F41FC4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  <w:bCs/>
                <w:lang w:val="lt-LT"/>
              </w:rPr>
            </w:pPr>
            <w:r w:rsidRPr="00F41FC4">
              <w:rPr>
                <w:rFonts w:ascii="Times New Roman" w:hAnsi="Times New Roman" w:cs="Times New Roman"/>
                <w:bCs/>
                <w:lang w:val="lt-LT"/>
              </w:rPr>
              <w:t>Bankas: AB SEB bankas</w:t>
            </w:r>
          </w:p>
          <w:p w14:paraId="26959CAB" w14:textId="77777777" w:rsidR="00F41FC4" w:rsidRPr="00F41FC4" w:rsidRDefault="00F41FC4" w:rsidP="00F41FC4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  <w:bCs/>
                <w:lang w:val="lt-LT"/>
              </w:rPr>
            </w:pPr>
            <w:r w:rsidRPr="00F41FC4">
              <w:rPr>
                <w:rFonts w:ascii="Times New Roman" w:hAnsi="Times New Roman" w:cs="Times New Roman"/>
                <w:bCs/>
                <w:lang w:val="lt-LT"/>
              </w:rPr>
              <w:t>Banko kodas: 70440</w:t>
            </w:r>
          </w:p>
          <w:p w14:paraId="54A825F6" w14:textId="77777777" w:rsidR="00F41FC4" w:rsidRPr="00F41FC4" w:rsidRDefault="00F41FC4" w:rsidP="00F41FC4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  <w:bCs/>
                <w:lang w:val="lt-LT"/>
              </w:rPr>
            </w:pPr>
            <w:r w:rsidRPr="00F41FC4">
              <w:rPr>
                <w:rFonts w:ascii="Times New Roman" w:hAnsi="Times New Roman" w:cs="Times New Roman"/>
                <w:bCs/>
                <w:lang w:val="lt-LT"/>
              </w:rPr>
              <w:t>Tel.: +370 5 2638748</w:t>
            </w:r>
          </w:p>
          <w:p w14:paraId="7C1BC1BE" w14:textId="327CA183" w:rsidR="00EE70DF" w:rsidRPr="00F41FC4" w:rsidRDefault="00F41FC4" w:rsidP="00F41FC4">
            <w:pPr>
              <w:spacing w:after="0" w:line="240" w:lineRule="auto"/>
              <w:ind w:right="-286"/>
              <w:rPr>
                <w:rFonts w:ascii="Times New Roman" w:hAnsi="Times New Roman" w:cs="Times New Roman"/>
                <w:bCs/>
                <w:lang w:val="lt-LT"/>
              </w:rPr>
            </w:pPr>
            <w:r w:rsidRPr="00F41FC4">
              <w:rPr>
                <w:rFonts w:ascii="Times New Roman" w:hAnsi="Times New Roman" w:cs="Times New Roman"/>
                <w:bCs/>
                <w:lang w:val="lt-LT"/>
              </w:rPr>
              <w:t xml:space="preserve">El. paštas: </w:t>
            </w:r>
            <w:hyperlink r:id="rId7" w:history="1">
              <w:r w:rsidRPr="00F41FC4">
                <w:rPr>
                  <w:rStyle w:val="Hyperlink"/>
                  <w:rFonts w:ascii="Times New Roman" w:hAnsi="Times New Roman" w:cs="Times New Roman"/>
                  <w:bCs/>
                  <w:lang w:val="lt-LT"/>
                </w:rPr>
                <w:t>info@linealibera.lt</w:t>
              </w:r>
            </w:hyperlink>
          </w:p>
          <w:p w14:paraId="0C25D9AF" w14:textId="77777777" w:rsidR="00F41FC4" w:rsidRDefault="00F41FC4" w:rsidP="00F41FC4">
            <w:pPr>
              <w:spacing w:after="0" w:line="240" w:lineRule="auto"/>
              <w:ind w:right="-286"/>
              <w:rPr>
                <w:rFonts w:ascii="Times New Roman" w:hAnsi="Times New Roman" w:cs="Times New Roman"/>
                <w:b/>
                <w:lang w:val="lt-LT"/>
              </w:rPr>
            </w:pPr>
          </w:p>
          <w:p w14:paraId="72C8ADDD" w14:textId="724CECD0" w:rsidR="00F41FC4" w:rsidRPr="00FE3BA6" w:rsidRDefault="00F41FC4" w:rsidP="00F41FC4">
            <w:pPr>
              <w:spacing w:after="0" w:line="240" w:lineRule="auto"/>
              <w:ind w:right="-286"/>
              <w:rPr>
                <w:rFonts w:ascii="Times New Roman" w:hAnsi="Times New Roman" w:cs="Times New Roman"/>
                <w:iCs/>
                <w:lang w:val="da-DK"/>
              </w:rPr>
            </w:pPr>
          </w:p>
        </w:tc>
      </w:tr>
      <w:tr w:rsidR="000D68A4" w:rsidRPr="00186084" w14:paraId="56B713CF" w14:textId="77777777" w:rsidTr="00331BEC">
        <w:trPr>
          <w:trHeight w:val="68"/>
        </w:trPr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9A3CC7" w14:textId="77777777" w:rsidR="000D68A4" w:rsidRPr="00FE3BA6" w:rsidRDefault="000D68A4" w:rsidP="00C51528">
            <w:pPr>
              <w:spacing w:after="0" w:line="240" w:lineRule="auto"/>
              <w:ind w:right="-142"/>
              <w:jc w:val="both"/>
              <w:rPr>
                <w:rFonts w:ascii="Times New Roman" w:hAnsi="Times New Roman" w:cs="Times New Roman"/>
                <w:lang w:val="sv-SE"/>
              </w:rPr>
            </w:pPr>
            <w:r w:rsidRPr="00FE3BA6">
              <w:rPr>
                <w:rFonts w:ascii="Times New Roman" w:hAnsi="Times New Roman" w:cs="Times New Roman"/>
                <w:lang w:val="sv-SE"/>
              </w:rPr>
              <w:t xml:space="preserve">Pasirašančiojo vardas, pavardė: </w:t>
            </w:r>
          </w:p>
          <w:p w14:paraId="6E1A6D44" w14:textId="5CA42B15" w:rsidR="000D68A4" w:rsidRPr="00FE3BA6" w:rsidRDefault="001552FE" w:rsidP="00C51528">
            <w:pPr>
              <w:spacing w:after="0" w:line="240" w:lineRule="auto"/>
              <w:ind w:right="-142"/>
              <w:jc w:val="both"/>
              <w:rPr>
                <w:rFonts w:ascii="Times New Roman" w:hAnsi="Times New Roman" w:cs="Times New Roman"/>
                <w:lang w:val="sv-SE"/>
              </w:rPr>
            </w:pPr>
            <w:r w:rsidRPr="00FE3BA6">
              <w:rPr>
                <w:rFonts w:ascii="Times New Roman" w:hAnsi="Times New Roman" w:cs="Times New Roman"/>
                <w:lang w:val="sv-SE"/>
              </w:rPr>
              <w:t>Rimantas Benetis</w:t>
            </w:r>
          </w:p>
          <w:p w14:paraId="06DEB4C8" w14:textId="71BB1A83" w:rsidR="000D68A4" w:rsidRPr="00FE3BA6" w:rsidRDefault="000D68A4" w:rsidP="00C51528">
            <w:pPr>
              <w:spacing w:after="0" w:line="240" w:lineRule="auto"/>
              <w:ind w:right="-142"/>
              <w:jc w:val="both"/>
              <w:rPr>
                <w:rFonts w:ascii="Times New Roman" w:hAnsi="Times New Roman" w:cs="Times New Roman"/>
                <w:lang w:val="sv-SE"/>
              </w:rPr>
            </w:pPr>
            <w:r w:rsidRPr="00FE3BA6">
              <w:rPr>
                <w:rFonts w:ascii="Times New Roman" w:hAnsi="Times New Roman" w:cs="Times New Roman"/>
                <w:lang w:val="sv-SE"/>
              </w:rPr>
              <w:t xml:space="preserve">Pareigos: </w:t>
            </w:r>
            <w:r w:rsidR="00BF3DC8" w:rsidRPr="00FE3BA6">
              <w:rPr>
                <w:rFonts w:ascii="Times New Roman" w:hAnsi="Times New Roman" w:cs="Times New Roman"/>
                <w:lang w:val="sv-SE"/>
              </w:rPr>
              <w:t>r</w:t>
            </w:r>
            <w:r w:rsidR="001552FE" w:rsidRPr="00FE3BA6">
              <w:rPr>
                <w:rFonts w:ascii="Times New Roman" w:hAnsi="Times New Roman" w:cs="Times New Roman"/>
                <w:lang w:val="sv-SE"/>
              </w:rPr>
              <w:t>ektorius</w:t>
            </w:r>
          </w:p>
          <w:p w14:paraId="28C9FF80" w14:textId="77777777" w:rsidR="000D68A4" w:rsidRPr="00186084" w:rsidRDefault="000D68A4" w:rsidP="00C51528">
            <w:pPr>
              <w:spacing w:after="0" w:line="240" w:lineRule="auto"/>
              <w:ind w:right="-142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86084">
              <w:rPr>
                <w:rFonts w:ascii="Times New Roman" w:hAnsi="Times New Roman" w:cs="Times New Roman"/>
              </w:rPr>
              <w:t>Parašas</w:t>
            </w:r>
            <w:proofErr w:type="spellEnd"/>
            <w:r w:rsidRPr="00186084">
              <w:rPr>
                <w:rFonts w:ascii="Times New Roman" w:hAnsi="Times New Roman" w:cs="Times New Roman"/>
              </w:rPr>
              <w:t xml:space="preserve">  ...................................................</w:t>
            </w:r>
          </w:p>
          <w:p w14:paraId="685B96BB" w14:textId="77777777" w:rsidR="000D68A4" w:rsidRPr="00186084" w:rsidRDefault="000D68A4" w:rsidP="00C51528">
            <w:pPr>
              <w:spacing w:after="0" w:line="240" w:lineRule="auto"/>
              <w:ind w:right="-142"/>
              <w:jc w:val="both"/>
              <w:rPr>
                <w:rFonts w:ascii="Times New Roman" w:hAnsi="Times New Roman" w:cs="Times New Roman"/>
              </w:rPr>
            </w:pPr>
            <w:r w:rsidRPr="00186084">
              <w:rPr>
                <w:rFonts w:ascii="Times New Roman" w:hAnsi="Times New Roman" w:cs="Times New Roman"/>
              </w:rPr>
              <w:t>Data: .......................................................</w:t>
            </w:r>
          </w:p>
          <w:p w14:paraId="1CB27DD8" w14:textId="77777777" w:rsidR="000D68A4" w:rsidRPr="00186084" w:rsidRDefault="000D68A4" w:rsidP="00C51528">
            <w:pPr>
              <w:spacing w:after="0" w:line="240" w:lineRule="auto"/>
              <w:ind w:right="-142"/>
              <w:jc w:val="both"/>
              <w:rPr>
                <w:rFonts w:ascii="Times New Roman" w:hAnsi="Times New Roman" w:cs="Times New Roman"/>
              </w:rPr>
            </w:pPr>
            <w:r w:rsidRPr="00186084">
              <w:rPr>
                <w:rFonts w:ascii="Times New Roman" w:hAnsi="Times New Roman" w:cs="Times New Roman"/>
              </w:rPr>
              <w:t>A.V.</w:t>
            </w: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928F41" w14:textId="77777777" w:rsidR="000D68A4" w:rsidRPr="00186084" w:rsidRDefault="000D68A4" w:rsidP="00C51528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86084">
              <w:rPr>
                <w:rFonts w:ascii="Times New Roman" w:hAnsi="Times New Roman" w:cs="Times New Roman"/>
              </w:rPr>
              <w:t>Pasirašančiojo</w:t>
            </w:r>
            <w:proofErr w:type="spellEnd"/>
            <w:r w:rsidRPr="0018608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6084">
              <w:rPr>
                <w:rFonts w:ascii="Times New Roman" w:hAnsi="Times New Roman" w:cs="Times New Roman"/>
              </w:rPr>
              <w:t>vardas</w:t>
            </w:r>
            <w:proofErr w:type="spellEnd"/>
            <w:r w:rsidRPr="0018608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86084">
              <w:rPr>
                <w:rFonts w:ascii="Times New Roman" w:hAnsi="Times New Roman" w:cs="Times New Roman"/>
              </w:rPr>
              <w:t>pavardė</w:t>
            </w:r>
            <w:proofErr w:type="spellEnd"/>
            <w:r w:rsidRPr="00186084">
              <w:rPr>
                <w:rFonts w:ascii="Times New Roman" w:hAnsi="Times New Roman" w:cs="Times New Roman"/>
              </w:rPr>
              <w:t>:</w:t>
            </w:r>
          </w:p>
          <w:p w14:paraId="3F8E648A" w14:textId="01B4A904" w:rsidR="000D68A4" w:rsidRPr="00186084" w:rsidRDefault="00DB5F9A" w:rsidP="00C51528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uozas </w:t>
            </w:r>
            <w:proofErr w:type="spellStart"/>
            <w:r>
              <w:rPr>
                <w:rFonts w:ascii="Times New Roman" w:hAnsi="Times New Roman" w:cs="Times New Roman"/>
              </w:rPr>
              <w:t>Daugvila</w:t>
            </w:r>
            <w:proofErr w:type="spellEnd"/>
          </w:p>
          <w:p w14:paraId="54B3D740" w14:textId="055F6175" w:rsidR="000D68A4" w:rsidRPr="00186084" w:rsidRDefault="000D68A4" w:rsidP="00C51528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86084">
              <w:rPr>
                <w:rFonts w:ascii="Times New Roman" w:hAnsi="Times New Roman" w:cs="Times New Roman"/>
              </w:rPr>
              <w:t>Pareigos</w:t>
            </w:r>
            <w:proofErr w:type="spellEnd"/>
            <w:r w:rsidRPr="00186084">
              <w:rPr>
                <w:rFonts w:ascii="Times New Roman" w:hAnsi="Times New Roman" w:cs="Times New Roman"/>
              </w:rPr>
              <w:t>:</w:t>
            </w:r>
            <w:r w:rsidR="00DB5F9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F3DC8">
              <w:rPr>
                <w:rFonts w:ascii="Times New Roman" w:hAnsi="Times New Roman" w:cs="Times New Roman"/>
              </w:rPr>
              <w:t>d</w:t>
            </w:r>
            <w:r w:rsidR="00DB5F9A">
              <w:rPr>
                <w:rFonts w:ascii="Times New Roman" w:hAnsi="Times New Roman" w:cs="Times New Roman"/>
              </w:rPr>
              <w:t>irektorius</w:t>
            </w:r>
            <w:proofErr w:type="spellEnd"/>
          </w:p>
          <w:p w14:paraId="12559948" w14:textId="77777777" w:rsidR="000D68A4" w:rsidRPr="00186084" w:rsidRDefault="000D68A4" w:rsidP="00C51528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86084">
              <w:rPr>
                <w:rFonts w:ascii="Times New Roman" w:hAnsi="Times New Roman" w:cs="Times New Roman"/>
              </w:rPr>
              <w:t>Parašas</w:t>
            </w:r>
            <w:proofErr w:type="spellEnd"/>
            <w:r w:rsidRPr="00186084">
              <w:rPr>
                <w:rFonts w:ascii="Times New Roman" w:hAnsi="Times New Roman" w:cs="Times New Roman"/>
              </w:rPr>
              <w:t xml:space="preserve"> .....................................................</w:t>
            </w:r>
          </w:p>
          <w:p w14:paraId="78E60943" w14:textId="77777777" w:rsidR="000D68A4" w:rsidRPr="00186084" w:rsidRDefault="000D68A4" w:rsidP="00C51528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186084">
              <w:rPr>
                <w:rFonts w:ascii="Times New Roman" w:hAnsi="Times New Roman" w:cs="Times New Roman"/>
              </w:rPr>
              <w:t>Data: ........................................................</w:t>
            </w:r>
          </w:p>
          <w:p w14:paraId="2BFE52B1" w14:textId="77777777" w:rsidR="000D68A4" w:rsidRPr="00186084" w:rsidRDefault="000D68A4" w:rsidP="00C51528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186084">
              <w:rPr>
                <w:rFonts w:ascii="Times New Roman" w:hAnsi="Times New Roman" w:cs="Times New Roman"/>
              </w:rPr>
              <w:t>A.V.</w:t>
            </w:r>
          </w:p>
        </w:tc>
      </w:tr>
    </w:tbl>
    <w:p w14:paraId="2E17578E" w14:textId="7161C5EC" w:rsidR="000D68A4" w:rsidRDefault="000D68A4" w:rsidP="00C51528">
      <w:pPr>
        <w:spacing w:before="240" w:line="240" w:lineRule="auto"/>
        <w:jc w:val="both"/>
        <w:rPr>
          <w:rFonts w:ascii="Times New Roman" w:hAnsi="Times New Roman" w:cs="Times New Roman"/>
          <w:lang w:val="lt-LT"/>
        </w:rPr>
      </w:pPr>
    </w:p>
    <w:p w14:paraId="4EF2F262" w14:textId="594978FC" w:rsidR="00EE70DF" w:rsidRDefault="00EE70DF" w:rsidP="00C51528">
      <w:pPr>
        <w:spacing w:before="240" w:line="240" w:lineRule="auto"/>
        <w:jc w:val="both"/>
        <w:rPr>
          <w:rFonts w:ascii="Times New Roman" w:hAnsi="Times New Roman" w:cs="Times New Roman"/>
          <w:lang w:val="lt-LT"/>
        </w:rPr>
      </w:pPr>
    </w:p>
    <w:p w14:paraId="72B33E26" w14:textId="61643981" w:rsidR="00EE70DF" w:rsidRDefault="00EE70DF" w:rsidP="00C51528">
      <w:pPr>
        <w:spacing w:before="240" w:line="240" w:lineRule="auto"/>
        <w:jc w:val="both"/>
        <w:rPr>
          <w:rFonts w:ascii="Times New Roman" w:hAnsi="Times New Roman" w:cs="Times New Roman"/>
          <w:lang w:val="lt-LT"/>
        </w:rPr>
      </w:pPr>
    </w:p>
    <w:p w14:paraId="5CFEF3E3" w14:textId="3BDF2621" w:rsidR="00EE70DF" w:rsidRDefault="00EE70DF" w:rsidP="00C51528">
      <w:pPr>
        <w:spacing w:before="240" w:line="240" w:lineRule="auto"/>
        <w:jc w:val="both"/>
        <w:rPr>
          <w:rFonts w:ascii="Times New Roman" w:hAnsi="Times New Roman" w:cs="Times New Roman"/>
          <w:lang w:val="lt-LT"/>
        </w:rPr>
      </w:pPr>
    </w:p>
    <w:p w14:paraId="7AC69195" w14:textId="2ECBF9EA" w:rsidR="00EE70DF" w:rsidRDefault="00EE70DF" w:rsidP="00C51528">
      <w:pPr>
        <w:spacing w:before="240" w:line="240" w:lineRule="auto"/>
        <w:jc w:val="both"/>
        <w:rPr>
          <w:rFonts w:ascii="Times New Roman" w:hAnsi="Times New Roman" w:cs="Times New Roman"/>
          <w:lang w:val="lt-LT"/>
        </w:rPr>
      </w:pPr>
    </w:p>
    <w:p w14:paraId="623F585A" w14:textId="332D6670" w:rsidR="00EE70DF" w:rsidRDefault="00EE70DF" w:rsidP="00C51528">
      <w:pPr>
        <w:spacing w:before="240" w:line="240" w:lineRule="auto"/>
        <w:jc w:val="both"/>
        <w:rPr>
          <w:rFonts w:ascii="Times New Roman" w:hAnsi="Times New Roman" w:cs="Times New Roman"/>
          <w:lang w:val="lt-LT"/>
        </w:rPr>
      </w:pPr>
    </w:p>
    <w:p w14:paraId="227933E6" w14:textId="1EC8BA80" w:rsidR="00EE70DF" w:rsidRDefault="00EE70DF" w:rsidP="00C51528">
      <w:pPr>
        <w:spacing w:before="240" w:line="240" w:lineRule="auto"/>
        <w:jc w:val="both"/>
        <w:rPr>
          <w:rFonts w:ascii="Times New Roman" w:hAnsi="Times New Roman" w:cs="Times New Roman"/>
          <w:lang w:val="lt-LT"/>
        </w:rPr>
      </w:pPr>
    </w:p>
    <w:p w14:paraId="15A77FF8" w14:textId="77777777" w:rsidR="00EE70DF" w:rsidRDefault="00EE70DF" w:rsidP="00C51528">
      <w:pPr>
        <w:spacing w:before="240" w:line="240" w:lineRule="auto"/>
        <w:jc w:val="both"/>
        <w:rPr>
          <w:rFonts w:ascii="Times New Roman" w:hAnsi="Times New Roman" w:cs="Times New Roman"/>
          <w:lang w:val="lt-LT"/>
        </w:rPr>
      </w:pPr>
    </w:p>
    <w:p w14:paraId="3DEC7AE0" w14:textId="77777777" w:rsidR="00274FF9" w:rsidRDefault="00274FF9" w:rsidP="00274FF9">
      <w:pPr>
        <w:spacing w:before="240" w:line="240" w:lineRule="auto"/>
        <w:jc w:val="right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Priedas Nr. 1 – Kainų žiniaraštis</w:t>
      </w:r>
    </w:p>
    <w:p w14:paraId="3432AE9B" w14:textId="77777777" w:rsidR="00274FF9" w:rsidRPr="009A12D7" w:rsidRDefault="00274FF9" w:rsidP="00274FF9">
      <w:pPr>
        <w:spacing w:before="240" w:line="240" w:lineRule="auto"/>
        <w:jc w:val="right"/>
        <w:rPr>
          <w:sz w:val="20"/>
          <w:szCs w:val="20"/>
        </w:rPr>
      </w:pPr>
      <w:r w:rsidRPr="0076371B">
        <w:rPr>
          <w:sz w:val="20"/>
          <w:szCs w:val="20"/>
          <w:lang w:val="lt-LT"/>
        </w:rPr>
        <w:lastRenderedPageBreak/>
        <w:fldChar w:fldCharType="begin"/>
      </w:r>
      <w:r w:rsidRPr="0076371B">
        <w:rPr>
          <w:sz w:val="20"/>
          <w:szCs w:val="20"/>
          <w:lang w:val="lt-LT"/>
        </w:rPr>
        <w:instrText xml:space="preserve"> LINK Excel.Sheet.12 "https://lsmu-my.sharepoint.com/personal/virglapa0127_kmu_lt/Documents/Desktop/KONKURSAI/2021%20PIRKIMAI/KATALOGAI%20reagentai%2011534%202021/Sutartys%20Excel%20priedai/Linea%20libera%2012%20pirkimo%20dalis.%20Kainų%20žiniaraštis%20Priedas%20Nr.%2012.xlsx" "1!R1C1:R24847C9" \a \f 4 \h  \* MERGEFORMAT </w:instrText>
      </w:r>
      <w:r w:rsidRPr="0076371B">
        <w:rPr>
          <w:sz w:val="20"/>
          <w:szCs w:val="20"/>
          <w:lang w:val="lt-LT"/>
        </w:rPr>
        <w:fldChar w:fldCharType="separate"/>
      </w:r>
    </w:p>
    <w:tbl>
      <w:tblPr>
        <w:tblW w:w="10613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"/>
        <w:gridCol w:w="979"/>
        <w:gridCol w:w="1305"/>
        <w:gridCol w:w="818"/>
        <w:gridCol w:w="711"/>
        <w:gridCol w:w="931"/>
        <w:gridCol w:w="930"/>
        <w:gridCol w:w="10"/>
        <w:gridCol w:w="1237"/>
        <w:gridCol w:w="1227"/>
        <w:gridCol w:w="2005"/>
        <w:gridCol w:w="21"/>
      </w:tblGrid>
      <w:tr w:rsidR="00274FF9" w:rsidRPr="00600D40" w14:paraId="6083004D" w14:textId="77777777" w:rsidTr="00B77F78">
        <w:trPr>
          <w:gridAfter w:val="1"/>
          <w:wAfter w:w="21" w:type="dxa"/>
          <w:trHeight w:val="171"/>
        </w:trPr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176131E0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1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bottom"/>
            <w:hideMark/>
          </w:tcPr>
          <w:p w14:paraId="06C30F62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2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bottom"/>
            <w:hideMark/>
          </w:tcPr>
          <w:p w14:paraId="0431CE24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3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bottom"/>
            <w:hideMark/>
          </w:tcPr>
          <w:p w14:paraId="05BDDCA6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4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bottom"/>
            <w:hideMark/>
          </w:tcPr>
          <w:p w14:paraId="5FC68E2A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5</w:t>
            </w: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5F48D47F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6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bottom"/>
            <w:hideMark/>
          </w:tcPr>
          <w:p w14:paraId="080CF3EB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7</w:t>
            </w:r>
          </w:p>
        </w:tc>
        <w:tc>
          <w:tcPr>
            <w:tcW w:w="12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bottom"/>
            <w:hideMark/>
          </w:tcPr>
          <w:p w14:paraId="73F6216F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8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bottom"/>
            <w:hideMark/>
          </w:tcPr>
          <w:p w14:paraId="446D9FD4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9</w:t>
            </w:r>
          </w:p>
        </w:tc>
        <w:tc>
          <w:tcPr>
            <w:tcW w:w="2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bottom"/>
            <w:hideMark/>
          </w:tcPr>
          <w:p w14:paraId="3C994F46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10</w:t>
            </w:r>
          </w:p>
        </w:tc>
      </w:tr>
      <w:tr w:rsidR="00274FF9" w:rsidRPr="00FE3BA6" w14:paraId="61B9AF25" w14:textId="77777777" w:rsidTr="00B77F78">
        <w:trPr>
          <w:gridAfter w:val="1"/>
          <w:wAfter w:w="21" w:type="dxa"/>
          <w:trHeight w:val="1670"/>
        </w:trPr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1CAF7BF1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 xml:space="preserve">Eil. Nr. 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3328A98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Kodas pagal katalogą (galima siūlyti ir analogiškas, lygiavertes, savo savybėmis prilygstančias nurodytiems katalogo Nr.  prekes)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4FBABFC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Produkto aprašymas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6018FF5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Pakuotė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4FC6053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Kiekis</w:t>
            </w: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1084470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Vieneto kaina EUR  be PVM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536794B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Kiekio (stulpelis Nr. 5) kaina EUR  be PVM</w:t>
            </w:r>
          </w:p>
        </w:tc>
        <w:tc>
          <w:tcPr>
            <w:tcW w:w="12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5D80EC8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Gamintojas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CBBF501" w14:textId="77777777" w:rsidR="00274FF9" w:rsidRPr="00600D40" w:rsidRDefault="00274F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Siūlomos prekės kodas  (galima siūlyti ir analogiškas, lygiavertes, savo savybėmis prilygstančias nurodytiems katalogo Nr. antrame stulpelyje  prekes)</w:t>
            </w:r>
          </w:p>
        </w:tc>
        <w:tc>
          <w:tcPr>
            <w:tcW w:w="2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1B32C5C" w14:textId="77777777" w:rsidR="00274FF9" w:rsidRPr="00600D40" w:rsidRDefault="00274F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Siūlomo produkto aprašymas arba nuoroda į gamintojo svetainę</w:t>
            </w:r>
          </w:p>
        </w:tc>
      </w:tr>
      <w:tr w:rsidR="00ED2AE1" w:rsidRPr="00600D40" w14:paraId="223EF84C" w14:textId="77777777" w:rsidTr="00B77F78">
        <w:trPr>
          <w:gridAfter w:val="1"/>
          <w:wAfter w:w="21" w:type="dxa"/>
          <w:trHeight w:val="413"/>
        </w:trPr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810399" w14:textId="26EE5A05" w:rsidR="00ED2AE1" w:rsidRPr="00600D40" w:rsidRDefault="00ED2AE1" w:rsidP="00ED2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Style w:val="fontstyle01"/>
                <w:rFonts w:ascii="Times New Roman" w:hAnsi="Times New Roman" w:cs="Times New Roman"/>
                <w:sz w:val="18"/>
                <w:szCs w:val="18"/>
              </w:rPr>
              <w:t xml:space="preserve">1. 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73C04E" w14:textId="2B9843F8" w:rsidR="00ED2AE1" w:rsidRPr="00600D40" w:rsidRDefault="00ED2AE1" w:rsidP="00ED2AE1">
            <w:pPr>
              <w:spacing w:before="360" w:after="3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hAnsi="Times New Roman" w:cs="Times New Roman"/>
                <w:sz w:val="18"/>
                <w:szCs w:val="18"/>
              </w:rPr>
              <w:t>4413686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14:paraId="66A51AE5" w14:textId="0B745BD6" w:rsidR="00ED2AE1" w:rsidRPr="00600D40" w:rsidRDefault="00ED2AE1" w:rsidP="00ED2AE1">
            <w:pPr>
              <w:spacing w:before="360" w:after="36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00D40">
              <w:rPr>
                <w:rFonts w:ascii="Times New Roman" w:hAnsi="Times New Roman" w:cs="Times New Roman"/>
                <w:sz w:val="18"/>
                <w:szCs w:val="18"/>
              </w:rPr>
              <w:t>PREPSEQ +  R EACH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5A39F" w14:textId="09F3D2F3" w:rsidR="00ED2AE1" w:rsidRPr="00600D40" w:rsidRDefault="00ED2AE1" w:rsidP="00ED2AE1">
            <w:pPr>
              <w:spacing w:before="360" w:after="3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proofErr w:type="spellStart"/>
            <w:r w:rsidRPr="00600D40">
              <w:rPr>
                <w:rFonts w:ascii="Times New Roman" w:hAnsi="Times New Roman" w:cs="Times New Roman"/>
                <w:sz w:val="18"/>
                <w:szCs w:val="18"/>
              </w:rPr>
              <w:t>pak.</w:t>
            </w:r>
            <w:proofErr w:type="spellEnd"/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630232" w14:textId="69F05C36" w:rsidR="00ED2AE1" w:rsidRPr="00600D40" w:rsidRDefault="00ED2AE1" w:rsidP="00ED2AE1">
            <w:pPr>
              <w:spacing w:before="360" w:after="3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82689" w14:textId="0CF22B03" w:rsidR="00ED2AE1" w:rsidRPr="00600D40" w:rsidRDefault="00ED2AE1" w:rsidP="00ED2AE1">
            <w:pPr>
              <w:spacing w:before="360" w:after="360" w:line="240" w:lineRule="auto"/>
              <w:jc w:val="center"/>
              <w:rPr>
                <w:rStyle w:val="fontstyle01"/>
                <w:rFonts w:ascii="Times New Roman" w:hAnsi="Times New Roman" w:cs="Times New Roman"/>
                <w:sz w:val="18"/>
                <w:szCs w:val="18"/>
              </w:rPr>
            </w:pPr>
            <w:r w:rsidRPr="00600D40">
              <w:rPr>
                <w:rFonts w:ascii="Times New Roman" w:hAnsi="Times New Roman" w:cs="Times New Roman"/>
                <w:sz w:val="18"/>
                <w:szCs w:val="18"/>
              </w:rPr>
              <w:t>1 242,00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BCB1E9A" w14:textId="601DF873" w:rsidR="00ED2AE1" w:rsidRPr="00600D40" w:rsidRDefault="00ED2AE1" w:rsidP="00ED2AE1">
            <w:pPr>
              <w:spacing w:before="360" w:after="36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hAnsi="Times New Roman" w:cs="Times New Roman"/>
                <w:sz w:val="18"/>
                <w:szCs w:val="18"/>
              </w:rPr>
              <w:t>1 242,00</w:t>
            </w:r>
          </w:p>
        </w:tc>
        <w:tc>
          <w:tcPr>
            <w:tcW w:w="12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A61C2B4" w14:textId="6FCE0BBA" w:rsidR="00ED2AE1" w:rsidRPr="00600D40" w:rsidRDefault="00ED2AE1" w:rsidP="00ED2AE1">
            <w:pPr>
              <w:spacing w:before="360" w:after="3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proofErr w:type="spellStart"/>
            <w:r w:rsidRPr="00600D40">
              <w:rPr>
                <w:rFonts w:ascii="Times New Roman" w:hAnsi="Times New Roman" w:cs="Times New Roman"/>
                <w:sz w:val="18"/>
                <w:szCs w:val="18"/>
              </w:rPr>
              <w:t>Thermo</w:t>
            </w:r>
            <w:proofErr w:type="spellEnd"/>
            <w:r w:rsidRPr="00600D40">
              <w:rPr>
                <w:rFonts w:ascii="Times New Roman" w:hAnsi="Times New Roman" w:cs="Times New Roman"/>
                <w:sz w:val="18"/>
                <w:szCs w:val="18"/>
              </w:rPr>
              <w:t xml:space="preserve"> Fisher Scientific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77352F" w14:textId="3907C5F7" w:rsidR="00ED2AE1" w:rsidRPr="00600D40" w:rsidRDefault="00ED2AE1" w:rsidP="00ED2AE1">
            <w:pPr>
              <w:spacing w:before="360" w:after="3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hAnsi="Times New Roman" w:cs="Times New Roman"/>
                <w:sz w:val="18"/>
                <w:szCs w:val="18"/>
              </w:rPr>
              <w:t>4413686</w:t>
            </w:r>
          </w:p>
        </w:tc>
        <w:tc>
          <w:tcPr>
            <w:tcW w:w="2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14:paraId="0F3FEB9F" w14:textId="18FA3E3D" w:rsidR="00ED2AE1" w:rsidRPr="00600D40" w:rsidRDefault="00ED2AE1" w:rsidP="00ED2AE1">
            <w:pPr>
              <w:spacing w:before="360" w:after="3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hAnsi="Times New Roman" w:cs="Times New Roman"/>
                <w:sz w:val="18"/>
                <w:szCs w:val="18"/>
              </w:rPr>
              <w:t>PREPSEQ +  R EACH</w:t>
            </w:r>
          </w:p>
        </w:tc>
      </w:tr>
      <w:tr w:rsidR="00DD184A" w:rsidRPr="00600D40" w14:paraId="55977D96" w14:textId="77777777" w:rsidTr="00B77F78">
        <w:trPr>
          <w:gridAfter w:val="1"/>
          <w:wAfter w:w="21" w:type="dxa"/>
          <w:trHeight w:val="413"/>
        </w:trPr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E785C9" w14:textId="2065B58F" w:rsidR="00DD184A" w:rsidRPr="00600D40" w:rsidRDefault="00DD184A" w:rsidP="00DD184A">
            <w:pPr>
              <w:spacing w:after="0" w:line="240" w:lineRule="auto"/>
              <w:jc w:val="center"/>
              <w:rPr>
                <w:rStyle w:val="fontstyle01"/>
                <w:rFonts w:ascii="Times New Roman" w:hAnsi="Times New Roman" w:cs="Times New Roman"/>
                <w:sz w:val="18"/>
                <w:szCs w:val="18"/>
              </w:rPr>
            </w:pPr>
            <w:r w:rsidRPr="00600D40">
              <w:rPr>
                <w:rStyle w:val="fontstyle01"/>
                <w:rFonts w:ascii="Times New Roman" w:hAnsi="Times New Roman" w:cs="Times New Roman"/>
                <w:sz w:val="18"/>
                <w:szCs w:val="18"/>
              </w:rPr>
              <w:t>2.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1042B36" w14:textId="066EEDD6" w:rsidR="00DD184A" w:rsidRPr="00600D40" w:rsidRDefault="00DD184A" w:rsidP="00DD184A">
            <w:pPr>
              <w:spacing w:before="360" w:after="3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hAnsi="Times New Roman" w:cs="Times New Roman"/>
                <w:sz w:val="18"/>
                <w:szCs w:val="18"/>
              </w:rPr>
              <w:t>AM7020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14:paraId="77FAA37C" w14:textId="68A6EC87" w:rsidR="00DD184A" w:rsidRPr="00600D40" w:rsidRDefault="00DD184A" w:rsidP="00DD184A">
            <w:pPr>
              <w:spacing w:before="360" w:after="36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00D40">
              <w:rPr>
                <w:rFonts w:ascii="Times New Roman" w:hAnsi="Times New Roman" w:cs="Times New Roman"/>
                <w:sz w:val="18"/>
                <w:szCs w:val="18"/>
              </w:rPr>
              <w:t>RNALATER 100 ML EACH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EC953" w14:textId="66CCE350" w:rsidR="00DD184A" w:rsidRPr="00600D40" w:rsidRDefault="00DD184A" w:rsidP="00DD184A">
            <w:pPr>
              <w:spacing w:before="360" w:after="3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proofErr w:type="spellStart"/>
            <w:r w:rsidRPr="00600D40">
              <w:rPr>
                <w:rFonts w:ascii="Times New Roman" w:hAnsi="Times New Roman" w:cs="Times New Roman"/>
                <w:sz w:val="18"/>
                <w:szCs w:val="18"/>
              </w:rPr>
              <w:t>pak.</w:t>
            </w:r>
            <w:proofErr w:type="spellEnd"/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5E69F8" w14:textId="5D395FF5" w:rsidR="00DD184A" w:rsidRPr="00600D40" w:rsidRDefault="00DD184A" w:rsidP="00DD184A">
            <w:pPr>
              <w:spacing w:before="360" w:after="3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40963" w14:textId="7D23296B" w:rsidR="00DD184A" w:rsidRPr="00600D40" w:rsidRDefault="00DD184A" w:rsidP="00DD184A">
            <w:pPr>
              <w:spacing w:before="360" w:after="360" w:line="240" w:lineRule="auto"/>
              <w:jc w:val="center"/>
              <w:rPr>
                <w:rStyle w:val="fontstyle01"/>
                <w:rFonts w:ascii="Times New Roman" w:hAnsi="Times New Roman" w:cs="Times New Roman"/>
                <w:sz w:val="18"/>
                <w:szCs w:val="18"/>
              </w:rPr>
            </w:pPr>
            <w:r w:rsidRPr="00600D40">
              <w:rPr>
                <w:rFonts w:ascii="Times New Roman" w:hAnsi="Times New Roman" w:cs="Times New Roman"/>
                <w:sz w:val="18"/>
                <w:szCs w:val="18"/>
              </w:rPr>
              <w:t>245,00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8B900F2" w14:textId="342BA457" w:rsidR="00DD184A" w:rsidRPr="00600D40" w:rsidRDefault="00DD184A" w:rsidP="00DD184A">
            <w:pPr>
              <w:spacing w:before="360" w:after="36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lt-LT" w:eastAsia="lt-LT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lt-LT" w:eastAsia="lt-LT"/>
              </w:rPr>
              <w:t>245,00</w:t>
            </w:r>
          </w:p>
        </w:tc>
        <w:tc>
          <w:tcPr>
            <w:tcW w:w="12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C660DF2" w14:textId="3E0D5569" w:rsidR="00DD184A" w:rsidRPr="00600D40" w:rsidRDefault="00DD184A" w:rsidP="00DD184A">
            <w:pPr>
              <w:spacing w:before="360" w:after="3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proofErr w:type="spellStart"/>
            <w:r w:rsidRPr="00600D40">
              <w:rPr>
                <w:rFonts w:ascii="Times New Roman" w:hAnsi="Times New Roman" w:cs="Times New Roman"/>
                <w:sz w:val="18"/>
                <w:szCs w:val="18"/>
              </w:rPr>
              <w:t>Thermo</w:t>
            </w:r>
            <w:proofErr w:type="spellEnd"/>
            <w:r w:rsidRPr="00600D40">
              <w:rPr>
                <w:rFonts w:ascii="Times New Roman" w:hAnsi="Times New Roman" w:cs="Times New Roman"/>
                <w:sz w:val="18"/>
                <w:szCs w:val="18"/>
              </w:rPr>
              <w:t xml:space="preserve"> Fisher Scientific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31C212" w14:textId="2976E1E4" w:rsidR="00DD184A" w:rsidRPr="00600D40" w:rsidRDefault="00DD184A" w:rsidP="00DD184A">
            <w:pPr>
              <w:spacing w:before="360" w:after="3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hAnsi="Times New Roman" w:cs="Times New Roman"/>
                <w:sz w:val="18"/>
                <w:szCs w:val="18"/>
              </w:rPr>
              <w:t>AM7020</w:t>
            </w:r>
          </w:p>
        </w:tc>
        <w:tc>
          <w:tcPr>
            <w:tcW w:w="2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14:paraId="29EF1F7B" w14:textId="1BAF9118" w:rsidR="00DD184A" w:rsidRPr="00600D40" w:rsidRDefault="00DD184A" w:rsidP="00DD184A">
            <w:pPr>
              <w:spacing w:before="360" w:after="3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hAnsi="Times New Roman" w:cs="Times New Roman"/>
                <w:sz w:val="18"/>
                <w:szCs w:val="18"/>
              </w:rPr>
              <w:t>RNALATER 100 ML EACH</w:t>
            </w:r>
          </w:p>
        </w:tc>
      </w:tr>
      <w:tr w:rsidR="00DD184A" w:rsidRPr="009A12D7" w14:paraId="5AC91B34" w14:textId="77777777" w:rsidTr="002B698E">
        <w:trPr>
          <w:trHeight w:val="364"/>
        </w:trPr>
        <w:tc>
          <w:tcPr>
            <w:tcW w:w="425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FD28A3" w14:textId="77777777" w:rsidR="00DD184A" w:rsidRPr="00600D40" w:rsidRDefault="00DD184A" w:rsidP="00DD1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600D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Bendra pagrindinės sutarties kaina eurais be PVM (skaičiais)</w:t>
            </w:r>
          </w:p>
        </w:tc>
        <w:tc>
          <w:tcPr>
            <w:tcW w:w="18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CE204" w14:textId="2B8D0BC3" w:rsidR="00DD184A" w:rsidRPr="00600D40" w:rsidRDefault="00DD184A" w:rsidP="00DD1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1487,00</w:t>
            </w:r>
          </w:p>
        </w:tc>
        <w:tc>
          <w:tcPr>
            <w:tcW w:w="449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66475D09" w14:textId="77777777" w:rsidR="00DD184A" w:rsidRPr="00600D40" w:rsidRDefault="00DD184A" w:rsidP="00DD18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</w:p>
        </w:tc>
      </w:tr>
      <w:tr w:rsidR="00DD184A" w:rsidRPr="0076371B" w14:paraId="04B55697" w14:textId="77777777" w:rsidTr="002B698E">
        <w:trPr>
          <w:trHeight w:val="163"/>
        </w:trPr>
        <w:tc>
          <w:tcPr>
            <w:tcW w:w="425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2585A3" w14:textId="77777777" w:rsidR="00DD184A" w:rsidRPr="00ED2AE1" w:rsidRDefault="00DD184A" w:rsidP="00DD1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ED2AE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PVM suma (skaičiais)</w:t>
            </w:r>
          </w:p>
        </w:tc>
        <w:tc>
          <w:tcPr>
            <w:tcW w:w="18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49FB2" w14:textId="3C82D38D" w:rsidR="00DD184A" w:rsidRPr="00ED2AE1" w:rsidRDefault="00DD184A" w:rsidP="00DD1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EB47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312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,</w:t>
            </w:r>
            <w:r w:rsidRPr="00EB47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27</w:t>
            </w:r>
          </w:p>
        </w:tc>
        <w:tc>
          <w:tcPr>
            <w:tcW w:w="4490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F55A3" w14:textId="77777777" w:rsidR="00DD184A" w:rsidRPr="0076371B" w:rsidRDefault="00DD184A" w:rsidP="00DD184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</w:p>
        </w:tc>
      </w:tr>
      <w:tr w:rsidR="00DD184A" w:rsidRPr="0076371B" w14:paraId="48421459" w14:textId="77777777" w:rsidTr="002B698E">
        <w:trPr>
          <w:trHeight w:val="163"/>
        </w:trPr>
        <w:tc>
          <w:tcPr>
            <w:tcW w:w="425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C78272" w14:textId="77777777" w:rsidR="00DD184A" w:rsidRPr="00ED2AE1" w:rsidRDefault="00DD184A" w:rsidP="00DD1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 w:rsidRPr="00ED2AE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Bendra pagrindinės sutarties kaina eurais su PVM (skaičiais)</w:t>
            </w:r>
          </w:p>
        </w:tc>
        <w:tc>
          <w:tcPr>
            <w:tcW w:w="18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433F7" w14:textId="2A69F853" w:rsidR="00DD184A" w:rsidRPr="00ED2AE1" w:rsidRDefault="00DD184A" w:rsidP="00DD1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  <w:t>1799,27</w:t>
            </w:r>
          </w:p>
        </w:tc>
        <w:tc>
          <w:tcPr>
            <w:tcW w:w="4490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A81CB" w14:textId="77777777" w:rsidR="00DD184A" w:rsidRPr="0076371B" w:rsidRDefault="00DD184A" w:rsidP="00DD184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 w:eastAsia="lt-LT"/>
              </w:rPr>
            </w:pPr>
          </w:p>
        </w:tc>
      </w:tr>
    </w:tbl>
    <w:p w14:paraId="7FFCEDCD" w14:textId="0FB7709F" w:rsidR="00274FF9" w:rsidRPr="0076371B" w:rsidRDefault="00274FF9" w:rsidP="00C51528">
      <w:pPr>
        <w:spacing w:before="240" w:line="240" w:lineRule="auto"/>
        <w:jc w:val="both"/>
        <w:rPr>
          <w:rFonts w:ascii="Times New Roman" w:hAnsi="Times New Roman" w:cs="Times New Roman"/>
          <w:sz w:val="20"/>
          <w:szCs w:val="20"/>
          <w:lang w:val="lt-LT"/>
        </w:rPr>
      </w:pPr>
      <w:r w:rsidRPr="0076371B">
        <w:rPr>
          <w:rFonts w:ascii="Times New Roman" w:hAnsi="Times New Roman" w:cs="Times New Roman"/>
          <w:sz w:val="20"/>
          <w:szCs w:val="20"/>
          <w:lang w:val="lt-LT"/>
        </w:rPr>
        <w:fldChar w:fldCharType="end"/>
      </w:r>
    </w:p>
    <w:sectPr w:rsidR="00274FF9" w:rsidRPr="0076371B" w:rsidSect="0032786F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C1E6A" w14:textId="77777777" w:rsidR="008D1AAA" w:rsidRDefault="008D1AAA" w:rsidP="003C5CFA">
      <w:pPr>
        <w:spacing w:after="0" w:line="240" w:lineRule="auto"/>
      </w:pPr>
      <w:r>
        <w:separator/>
      </w:r>
    </w:p>
  </w:endnote>
  <w:endnote w:type="continuationSeparator" w:id="0">
    <w:p w14:paraId="6F9D6AE9" w14:textId="77777777" w:rsidR="008D1AAA" w:rsidRDefault="008D1AAA" w:rsidP="003C5C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IDFont+F2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FB9BF" w14:textId="77777777" w:rsidR="008D1AAA" w:rsidRDefault="008D1AAA" w:rsidP="003C5CFA">
      <w:pPr>
        <w:spacing w:after="0" w:line="240" w:lineRule="auto"/>
      </w:pPr>
      <w:r>
        <w:separator/>
      </w:r>
    </w:p>
  </w:footnote>
  <w:footnote w:type="continuationSeparator" w:id="0">
    <w:p w14:paraId="55C41A1B" w14:textId="77777777" w:rsidR="008D1AAA" w:rsidRDefault="008D1AAA" w:rsidP="003C5C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MzNDEysrAwsbRQ0lEKTi0uzszPAykwqgUA5k3udywAAAA="/>
  </w:docVars>
  <w:rsids>
    <w:rsidRoot w:val="00610B67"/>
    <w:rsid w:val="000008AE"/>
    <w:rsid w:val="00006CAF"/>
    <w:rsid w:val="00007C94"/>
    <w:rsid w:val="0001230A"/>
    <w:rsid w:val="000302B4"/>
    <w:rsid w:val="00044223"/>
    <w:rsid w:val="00056A68"/>
    <w:rsid w:val="0005775C"/>
    <w:rsid w:val="00071848"/>
    <w:rsid w:val="00072C84"/>
    <w:rsid w:val="0007730D"/>
    <w:rsid w:val="00092DEF"/>
    <w:rsid w:val="000B42E1"/>
    <w:rsid w:val="000B7C3E"/>
    <w:rsid w:val="000C31EB"/>
    <w:rsid w:val="000D068E"/>
    <w:rsid w:val="000D48DA"/>
    <w:rsid w:val="000D68A4"/>
    <w:rsid w:val="000F06BE"/>
    <w:rsid w:val="000F1F60"/>
    <w:rsid w:val="00103265"/>
    <w:rsid w:val="00110BAA"/>
    <w:rsid w:val="001208B1"/>
    <w:rsid w:val="0013678A"/>
    <w:rsid w:val="001552FE"/>
    <w:rsid w:val="00162A8C"/>
    <w:rsid w:val="00164149"/>
    <w:rsid w:val="00166E4E"/>
    <w:rsid w:val="001C1185"/>
    <w:rsid w:val="001E1587"/>
    <w:rsid w:val="001E6776"/>
    <w:rsid w:val="001F2711"/>
    <w:rsid w:val="0020660D"/>
    <w:rsid w:val="002144D1"/>
    <w:rsid w:val="0021736C"/>
    <w:rsid w:val="002219D2"/>
    <w:rsid w:val="00232774"/>
    <w:rsid w:val="00257B47"/>
    <w:rsid w:val="00274FF9"/>
    <w:rsid w:val="00280231"/>
    <w:rsid w:val="00285C16"/>
    <w:rsid w:val="002910D9"/>
    <w:rsid w:val="002B698E"/>
    <w:rsid w:val="002C441C"/>
    <w:rsid w:val="00305B3D"/>
    <w:rsid w:val="003234AD"/>
    <w:rsid w:val="00326E1D"/>
    <w:rsid w:val="0032786F"/>
    <w:rsid w:val="00333809"/>
    <w:rsid w:val="0034309E"/>
    <w:rsid w:val="00346200"/>
    <w:rsid w:val="003618BD"/>
    <w:rsid w:val="00367C84"/>
    <w:rsid w:val="0039032B"/>
    <w:rsid w:val="003A2CA9"/>
    <w:rsid w:val="003A728D"/>
    <w:rsid w:val="003A7A6D"/>
    <w:rsid w:val="003C5CFA"/>
    <w:rsid w:val="003D0725"/>
    <w:rsid w:val="003D7E31"/>
    <w:rsid w:val="003E15FD"/>
    <w:rsid w:val="003F2C60"/>
    <w:rsid w:val="003F6F3F"/>
    <w:rsid w:val="00400B4C"/>
    <w:rsid w:val="004057BE"/>
    <w:rsid w:val="004157B5"/>
    <w:rsid w:val="00436608"/>
    <w:rsid w:val="00446B92"/>
    <w:rsid w:val="0045481A"/>
    <w:rsid w:val="00463581"/>
    <w:rsid w:val="004760F9"/>
    <w:rsid w:val="00493BE7"/>
    <w:rsid w:val="004A030A"/>
    <w:rsid w:val="004B2D30"/>
    <w:rsid w:val="004C7481"/>
    <w:rsid w:val="004D1D4A"/>
    <w:rsid w:val="004E7176"/>
    <w:rsid w:val="004F3921"/>
    <w:rsid w:val="00507E59"/>
    <w:rsid w:val="00524179"/>
    <w:rsid w:val="00524CDE"/>
    <w:rsid w:val="005250E3"/>
    <w:rsid w:val="00531ABB"/>
    <w:rsid w:val="00537BD7"/>
    <w:rsid w:val="0054425D"/>
    <w:rsid w:val="00552245"/>
    <w:rsid w:val="00554418"/>
    <w:rsid w:val="00557825"/>
    <w:rsid w:val="00574D25"/>
    <w:rsid w:val="00580360"/>
    <w:rsid w:val="00587BDC"/>
    <w:rsid w:val="00597748"/>
    <w:rsid w:val="005978ED"/>
    <w:rsid w:val="005B3180"/>
    <w:rsid w:val="005C3BD8"/>
    <w:rsid w:val="005D27F8"/>
    <w:rsid w:val="005E263F"/>
    <w:rsid w:val="005F6412"/>
    <w:rsid w:val="00600D40"/>
    <w:rsid w:val="00610B67"/>
    <w:rsid w:val="00627AFA"/>
    <w:rsid w:val="00636035"/>
    <w:rsid w:val="00637077"/>
    <w:rsid w:val="006457E9"/>
    <w:rsid w:val="00653DC5"/>
    <w:rsid w:val="0066685D"/>
    <w:rsid w:val="00680DE5"/>
    <w:rsid w:val="00695368"/>
    <w:rsid w:val="006A6D6B"/>
    <w:rsid w:val="006C7AE0"/>
    <w:rsid w:val="006D43A1"/>
    <w:rsid w:val="006E457B"/>
    <w:rsid w:val="00700860"/>
    <w:rsid w:val="00727355"/>
    <w:rsid w:val="00730A29"/>
    <w:rsid w:val="00746324"/>
    <w:rsid w:val="00756D82"/>
    <w:rsid w:val="0076371B"/>
    <w:rsid w:val="00790686"/>
    <w:rsid w:val="007944FF"/>
    <w:rsid w:val="007A1768"/>
    <w:rsid w:val="007C044B"/>
    <w:rsid w:val="007C7722"/>
    <w:rsid w:val="007D2C2B"/>
    <w:rsid w:val="007D2EC6"/>
    <w:rsid w:val="007E37CC"/>
    <w:rsid w:val="00811A62"/>
    <w:rsid w:val="00825244"/>
    <w:rsid w:val="00844018"/>
    <w:rsid w:val="00850FFF"/>
    <w:rsid w:val="008661E6"/>
    <w:rsid w:val="00866F27"/>
    <w:rsid w:val="00867C69"/>
    <w:rsid w:val="008721CC"/>
    <w:rsid w:val="00882707"/>
    <w:rsid w:val="008912EE"/>
    <w:rsid w:val="0089142F"/>
    <w:rsid w:val="008925C1"/>
    <w:rsid w:val="00892BB0"/>
    <w:rsid w:val="008B0D1D"/>
    <w:rsid w:val="008B0E04"/>
    <w:rsid w:val="008C1BF7"/>
    <w:rsid w:val="008D1AAA"/>
    <w:rsid w:val="008D55D2"/>
    <w:rsid w:val="008D7713"/>
    <w:rsid w:val="008F227D"/>
    <w:rsid w:val="008F7240"/>
    <w:rsid w:val="00901F3C"/>
    <w:rsid w:val="009205A0"/>
    <w:rsid w:val="00933D6D"/>
    <w:rsid w:val="009477C1"/>
    <w:rsid w:val="00962CC3"/>
    <w:rsid w:val="00965438"/>
    <w:rsid w:val="00991278"/>
    <w:rsid w:val="00996E9D"/>
    <w:rsid w:val="009A12D7"/>
    <w:rsid w:val="009A71BF"/>
    <w:rsid w:val="009C19DE"/>
    <w:rsid w:val="009C2997"/>
    <w:rsid w:val="009C29B9"/>
    <w:rsid w:val="009E7646"/>
    <w:rsid w:val="00A1065A"/>
    <w:rsid w:val="00A1289C"/>
    <w:rsid w:val="00A41642"/>
    <w:rsid w:val="00A55025"/>
    <w:rsid w:val="00A55D3C"/>
    <w:rsid w:val="00A83FDB"/>
    <w:rsid w:val="00A848B9"/>
    <w:rsid w:val="00A85A23"/>
    <w:rsid w:val="00AA0952"/>
    <w:rsid w:val="00AA21D4"/>
    <w:rsid w:val="00AB6A98"/>
    <w:rsid w:val="00AC1D4E"/>
    <w:rsid w:val="00AC5534"/>
    <w:rsid w:val="00AF7E1D"/>
    <w:rsid w:val="00B2233F"/>
    <w:rsid w:val="00B22718"/>
    <w:rsid w:val="00B22740"/>
    <w:rsid w:val="00B368A3"/>
    <w:rsid w:val="00B4678F"/>
    <w:rsid w:val="00B553E1"/>
    <w:rsid w:val="00B66C36"/>
    <w:rsid w:val="00B77F78"/>
    <w:rsid w:val="00B836E4"/>
    <w:rsid w:val="00B919F6"/>
    <w:rsid w:val="00B91E9D"/>
    <w:rsid w:val="00B92D92"/>
    <w:rsid w:val="00B94503"/>
    <w:rsid w:val="00BA4EE0"/>
    <w:rsid w:val="00BA5263"/>
    <w:rsid w:val="00BC15E2"/>
    <w:rsid w:val="00BC7E29"/>
    <w:rsid w:val="00BE1738"/>
    <w:rsid w:val="00BE1F5E"/>
    <w:rsid w:val="00BE3905"/>
    <w:rsid w:val="00BE6772"/>
    <w:rsid w:val="00BF3DC8"/>
    <w:rsid w:val="00C3459C"/>
    <w:rsid w:val="00C41DDE"/>
    <w:rsid w:val="00C51046"/>
    <w:rsid w:val="00C51528"/>
    <w:rsid w:val="00C532C5"/>
    <w:rsid w:val="00C538FC"/>
    <w:rsid w:val="00C5711D"/>
    <w:rsid w:val="00C95359"/>
    <w:rsid w:val="00C964D7"/>
    <w:rsid w:val="00CA2136"/>
    <w:rsid w:val="00CA2FBF"/>
    <w:rsid w:val="00CB0D01"/>
    <w:rsid w:val="00CC2D63"/>
    <w:rsid w:val="00CD1FA9"/>
    <w:rsid w:val="00CD44A6"/>
    <w:rsid w:val="00CE7DE0"/>
    <w:rsid w:val="00CF0A8F"/>
    <w:rsid w:val="00CF17B8"/>
    <w:rsid w:val="00D104EF"/>
    <w:rsid w:val="00D15DE0"/>
    <w:rsid w:val="00D46069"/>
    <w:rsid w:val="00D62F38"/>
    <w:rsid w:val="00D701D9"/>
    <w:rsid w:val="00D96D60"/>
    <w:rsid w:val="00DB2BB0"/>
    <w:rsid w:val="00DB5F9A"/>
    <w:rsid w:val="00DD17DE"/>
    <w:rsid w:val="00DD184A"/>
    <w:rsid w:val="00DD65A0"/>
    <w:rsid w:val="00DE3DC9"/>
    <w:rsid w:val="00E1277F"/>
    <w:rsid w:val="00E177F0"/>
    <w:rsid w:val="00E30D8F"/>
    <w:rsid w:val="00E36F8A"/>
    <w:rsid w:val="00E45A92"/>
    <w:rsid w:val="00E735F5"/>
    <w:rsid w:val="00E73C29"/>
    <w:rsid w:val="00EB05DD"/>
    <w:rsid w:val="00EB475F"/>
    <w:rsid w:val="00EC2D64"/>
    <w:rsid w:val="00EC2FF7"/>
    <w:rsid w:val="00EC3C95"/>
    <w:rsid w:val="00ED2AE1"/>
    <w:rsid w:val="00EE1BC0"/>
    <w:rsid w:val="00EE425F"/>
    <w:rsid w:val="00EE70DF"/>
    <w:rsid w:val="00EF11AB"/>
    <w:rsid w:val="00EF247E"/>
    <w:rsid w:val="00F01227"/>
    <w:rsid w:val="00F10D6E"/>
    <w:rsid w:val="00F119EB"/>
    <w:rsid w:val="00F27004"/>
    <w:rsid w:val="00F37627"/>
    <w:rsid w:val="00F41FC4"/>
    <w:rsid w:val="00F54DA1"/>
    <w:rsid w:val="00F56CCF"/>
    <w:rsid w:val="00F604D0"/>
    <w:rsid w:val="00F6490A"/>
    <w:rsid w:val="00F67896"/>
    <w:rsid w:val="00F86BA7"/>
    <w:rsid w:val="00FE3BA6"/>
    <w:rsid w:val="00FF6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ACA02"/>
  <w15:chartTrackingRefBased/>
  <w15:docId w15:val="{A4166E2E-8AA3-474C-BD6B-0A2A32497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7B47"/>
    <w:pPr>
      <w:ind w:left="720"/>
      <w:contextualSpacing/>
    </w:pPr>
  </w:style>
  <w:style w:type="table" w:styleId="TableGrid">
    <w:name w:val="Table Grid"/>
    <w:basedOn w:val="TableNormal"/>
    <w:uiPriority w:val="39"/>
    <w:rsid w:val="00524C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03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32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32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3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3265"/>
    <w:rPr>
      <w:b/>
      <w:bCs/>
      <w:sz w:val="20"/>
      <w:szCs w:val="20"/>
    </w:rPr>
  </w:style>
  <w:style w:type="character" w:customStyle="1" w:styleId="fontstyle01">
    <w:name w:val="fontstyle01"/>
    <w:basedOn w:val="DefaultParagraphFont"/>
    <w:rsid w:val="00274FF9"/>
    <w:rPr>
      <w:rFonts w:ascii="CIDFont+F2" w:hAnsi="CIDFont+F2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41F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1FC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C5C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5CFA"/>
  </w:style>
  <w:style w:type="paragraph" w:styleId="Footer">
    <w:name w:val="footer"/>
    <w:basedOn w:val="Normal"/>
    <w:link w:val="FooterChar"/>
    <w:uiPriority w:val="99"/>
    <w:unhideWhenUsed/>
    <w:rsid w:val="003C5C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fo@linealibera.l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AD7F1D-DF58-4910-A0BF-4F8BE10309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3</Pages>
  <Words>3131</Words>
  <Characters>1785</Characters>
  <Application>Microsoft Office Word</Application>
  <DocSecurity>0</DocSecurity>
  <Lines>1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tarė Bukartaitė</dc:creator>
  <cp:keywords/>
  <dc:description/>
  <cp:lastModifiedBy>Vyginta Žirniauskaitė</cp:lastModifiedBy>
  <cp:revision>144</cp:revision>
  <cp:lastPrinted>2022-04-20T12:49:00Z</cp:lastPrinted>
  <dcterms:created xsi:type="dcterms:W3CDTF">2021-12-23T07:57:00Z</dcterms:created>
  <dcterms:modified xsi:type="dcterms:W3CDTF">2022-05-13T12:20:00Z</dcterms:modified>
</cp:coreProperties>
</file>